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94753" w14:textId="03FFFABC" w:rsidR="00931408" w:rsidRDefault="002211AD" w:rsidP="00BE5D9D">
      <w:pPr>
        <w:rPr>
          <w:b/>
          <w:bCs/>
          <w:u w:val="single"/>
        </w:rPr>
      </w:pPr>
      <w:bookmarkStart w:id="0" w:name="_GoBack"/>
      <w:bookmarkEnd w:id="0"/>
      <w:r>
        <w:rPr>
          <w:b/>
          <w:bCs/>
          <w:u w:val="single"/>
        </w:rPr>
        <w:t>Human Exposure</w:t>
      </w:r>
    </w:p>
    <w:p w14:paraId="627388B5" w14:textId="262D2C93" w:rsidR="0001150B" w:rsidRDefault="00C61D28" w:rsidP="00BE5D9D">
      <w:pPr>
        <w:rPr>
          <w:b/>
          <w:bCs/>
          <w:u w:val="single"/>
        </w:rPr>
      </w:pPr>
      <w:r w:rsidRPr="00C61D28">
        <w:rPr>
          <w:b/>
          <w:bCs/>
          <w:u w:val="single"/>
        </w:rPr>
        <w:t xml:space="preserve">Percentage of Population Residing in High Risk Flood Zone </w:t>
      </w:r>
      <w:r w:rsidR="00C040DD" w:rsidRPr="00C040DD">
        <w:rPr>
          <w:b/>
          <w:bCs/>
          <w:u w:val="single"/>
        </w:rPr>
        <w:t>(Top 20)</w:t>
      </w:r>
      <w:r w:rsidR="00BE5D9D" w:rsidRPr="003B2C2D">
        <w:rPr>
          <w:b/>
          <w:bCs/>
          <w:u w:val="single"/>
        </w:rPr>
        <w:t>:</w:t>
      </w:r>
    </w:p>
    <w:p w14:paraId="2E13C531" w14:textId="19541464" w:rsidR="00CB0127" w:rsidRPr="00C81316" w:rsidRDefault="002727E3" w:rsidP="00BE5D9D">
      <w:pPr>
        <w:rPr>
          <w:b/>
          <w:bCs/>
          <w:i/>
          <w:iCs/>
        </w:rPr>
      </w:pPr>
      <w:r w:rsidRPr="00C81316">
        <w:rPr>
          <w:b/>
          <w:bCs/>
          <w:i/>
          <w:iCs/>
        </w:rPr>
        <w:t>12% of the total population of West Virginia are living in</w:t>
      </w:r>
      <w:r w:rsidR="00A27BD3">
        <w:rPr>
          <w:b/>
          <w:bCs/>
          <w:i/>
          <w:iCs/>
        </w:rPr>
        <w:t xml:space="preserve"> the high-risk</w:t>
      </w:r>
      <w:r w:rsidRPr="00C81316">
        <w:rPr>
          <w:b/>
          <w:bCs/>
          <w:i/>
          <w:iCs/>
        </w:rPr>
        <w:t xml:space="preserve"> flood zone</w:t>
      </w:r>
      <w:r w:rsidR="00E00B67">
        <w:rPr>
          <w:b/>
          <w:bCs/>
          <w:i/>
          <w:iCs/>
        </w:rPr>
        <w:t>s</w:t>
      </w:r>
      <w:r w:rsidRPr="00C81316">
        <w:rPr>
          <w:b/>
          <w:bCs/>
          <w:i/>
          <w:iCs/>
        </w:rPr>
        <w:t>.</w:t>
      </w:r>
    </w:p>
    <w:p w14:paraId="580B3D74" w14:textId="6BBFF9D1" w:rsidR="00721D76" w:rsidRDefault="00721D76" w:rsidP="00BE5D9D">
      <w:pPr>
        <w:rPr>
          <w:i/>
          <w:iCs/>
        </w:rPr>
      </w:pPr>
      <w:r w:rsidRPr="00721D76">
        <w:rPr>
          <w:i/>
          <w:iCs/>
        </w:rPr>
        <w:t>Top 20 Unincorporated</w:t>
      </w:r>
      <w:r w:rsidR="00D24D70">
        <w:rPr>
          <w:i/>
          <w:iCs/>
        </w:rPr>
        <w:t xml:space="preserve"> </w:t>
      </w:r>
      <w:r w:rsidR="00D24D70" w:rsidRPr="00D24D70">
        <w:rPr>
          <w:i/>
          <w:iCs/>
        </w:rPr>
        <w:t>Areas</w:t>
      </w:r>
      <w:r w:rsidR="00D24D70">
        <w:rPr>
          <w:i/>
          <w:iCs/>
        </w:rPr>
        <w:t>:</w:t>
      </w:r>
    </w:p>
    <w:tbl>
      <w:tblPr>
        <w:tblW w:w="4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0"/>
        <w:gridCol w:w="900"/>
        <w:gridCol w:w="1440"/>
      </w:tblGrid>
      <w:tr w:rsidR="00793299" w:rsidRPr="00793299" w14:paraId="2B977E49" w14:textId="77777777" w:rsidTr="0075678B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7ACFAA71" w14:textId="7F4D867A" w:rsidR="00793299" w:rsidRPr="00793299" w:rsidRDefault="002F4222" w:rsidP="007932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0BCAAD96" w14:textId="7039054A" w:rsidR="00793299" w:rsidRPr="00793299" w:rsidRDefault="00793299" w:rsidP="007932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4B21F3DD" w14:textId="77777777" w:rsidR="00793299" w:rsidRPr="00793299" w:rsidRDefault="00793299" w:rsidP="007932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709552D4" w14:textId="77777777" w:rsidR="00793299" w:rsidRPr="00793299" w:rsidRDefault="00793299" w:rsidP="007932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Percentage of Population Residing in High Risk Flood Zone</w:t>
            </w:r>
          </w:p>
        </w:tc>
      </w:tr>
      <w:tr w:rsidR="00F935DD" w:rsidRPr="00793299" w14:paraId="7DCF4C87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DD48651" w14:textId="1D39B923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D31BC6D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242725D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3A2A24B7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F935DD" w:rsidRPr="00793299" w14:paraId="17F2CEE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4B7E543" w14:textId="4A803294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DE2E586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F811448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25F3E05B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F935DD" w:rsidRPr="00793299" w14:paraId="3793F5A7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8F7AD69" w14:textId="332140D1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0C471E8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B0C7E6F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795B1DD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4%</w:t>
            </w:r>
          </w:p>
        </w:tc>
      </w:tr>
      <w:tr w:rsidR="00F935DD" w:rsidRPr="00793299" w14:paraId="29F2350C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243E4F4" w14:textId="1DC05EBB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1B343F3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BA16AC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5A8B380D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3%</w:t>
            </w:r>
          </w:p>
        </w:tc>
      </w:tr>
      <w:tr w:rsidR="00F935DD" w:rsidRPr="00793299" w14:paraId="5D8E384D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BE9DD88" w14:textId="77FEE660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5E491E1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Mingo County*`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7230DB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06D2BC4B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F935DD" w:rsidRPr="00793299" w14:paraId="1C3B70A9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412BE83" w14:textId="08D8E4CB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E236794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Tyler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DCE9CCA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7A61FD3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F935DD" w:rsidRPr="00793299" w14:paraId="13622CBD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2F5DC2DC" w14:textId="03CDF33A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B0945FE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850EECB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33E5D67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F935DD" w:rsidRPr="00793299" w14:paraId="73388F41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85B1265" w14:textId="0EF8A362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8DD8E53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Doddridg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CB3B157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14A75A1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  <w:tr w:rsidR="00F935DD" w:rsidRPr="00793299" w14:paraId="6751B672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BDC9B76" w14:textId="73A099A0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944D89B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Webster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ACD9C9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2CFC54E6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  <w:tr w:rsidR="00F935DD" w:rsidRPr="00793299" w14:paraId="5BB6E073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4D12AC6" w14:textId="733283B6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762D555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Clay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F80BF25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0931EF5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  <w:tr w:rsidR="00F935DD" w:rsidRPr="00793299" w14:paraId="256E2673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1CD7672" w14:textId="73F3CF3B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2459EA7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F0D27BF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66BAC03F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5%</w:t>
            </w:r>
          </w:p>
        </w:tc>
      </w:tr>
      <w:tr w:rsidR="00F935DD" w:rsidRPr="00793299" w14:paraId="0B8702B2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0DC5E365" w14:textId="6B61FCD9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BB15674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Pendlet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C5AEE5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4775C157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3%</w:t>
            </w:r>
          </w:p>
        </w:tc>
      </w:tr>
      <w:tr w:rsidR="00F935DD" w:rsidRPr="00793299" w14:paraId="3BFCA873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57F2335" w14:textId="292DF8C2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976791B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922EDB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7C07380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3%</w:t>
            </w:r>
          </w:p>
        </w:tc>
      </w:tr>
      <w:tr w:rsidR="00F935DD" w:rsidRPr="00793299" w14:paraId="0F9966A1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6D72A34" w14:textId="63AD01EB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77AF257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Wirt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F2B64A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4EC2508F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1%</w:t>
            </w:r>
          </w:p>
        </w:tc>
      </w:tr>
      <w:tr w:rsidR="00F935DD" w:rsidRPr="00793299" w14:paraId="40BB75C0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0B02D874" w14:textId="7F2F6D3C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73682D5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Tucker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F2E527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0F1F598F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0%</w:t>
            </w:r>
          </w:p>
        </w:tc>
      </w:tr>
      <w:tr w:rsidR="00F935DD" w:rsidRPr="00793299" w14:paraId="0ACF730B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72A1266E" w14:textId="597E80F8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B4C4871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55E49C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5D406780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8%</w:t>
            </w:r>
          </w:p>
        </w:tc>
      </w:tr>
      <w:tr w:rsidR="00F935DD" w:rsidRPr="00793299" w14:paraId="6E3EC548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37D22CB" w14:textId="652692C4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2ACAFA0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2A6ABE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1F1E736C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7%</w:t>
            </w:r>
          </w:p>
        </w:tc>
      </w:tr>
      <w:tr w:rsidR="00F935DD" w:rsidRPr="00793299" w14:paraId="3A693438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79234D32" w14:textId="13D95FE4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5A5562AF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Ritchi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993F25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0BC5B2C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7%</w:t>
            </w:r>
          </w:p>
        </w:tc>
      </w:tr>
      <w:tr w:rsidR="00F935DD" w:rsidRPr="00793299" w14:paraId="757F03D8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710528B3" w14:textId="15407CE1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DF74B7E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Pocahontas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A989AEE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7B7C9578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6%</w:t>
            </w:r>
          </w:p>
        </w:tc>
      </w:tr>
      <w:tr w:rsidR="00F935DD" w:rsidRPr="00793299" w14:paraId="6B04F25E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24C35B00" w14:textId="66038F6A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586C745" w14:textId="77777777" w:rsidR="00F935DD" w:rsidRPr="00793299" w:rsidRDefault="00F935DD" w:rsidP="00F935D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Calhou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F6624B4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000000" w:fill="FFF2CC"/>
            <w:noWrap/>
            <w:vAlign w:val="center"/>
            <w:hideMark/>
          </w:tcPr>
          <w:p w14:paraId="4C9AD5B2" w14:textId="77777777" w:rsidR="00F935DD" w:rsidRPr="00793299" w:rsidRDefault="00F935DD" w:rsidP="00F93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793299">
              <w:rPr>
                <w:rFonts w:ascii="Calibri" w:eastAsia="Times New Roman" w:hAnsi="Calibri" w:cs="Calibri"/>
                <w:sz w:val="18"/>
                <w:szCs w:val="18"/>
              </w:rPr>
              <w:t>16%</w:t>
            </w:r>
          </w:p>
        </w:tc>
      </w:tr>
    </w:tbl>
    <w:p w14:paraId="2033F1AA" w14:textId="77777777" w:rsidR="00056D1D" w:rsidRDefault="00056D1D" w:rsidP="00056D1D">
      <w:pPr>
        <w:rPr>
          <w:i/>
          <w:iCs/>
        </w:rPr>
      </w:pPr>
    </w:p>
    <w:p w14:paraId="1114A727" w14:textId="25148B62" w:rsidR="00056D1D" w:rsidRPr="00721D76" w:rsidRDefault="00056D1D" w:rsidP="00056D1D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8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"/>
        <w:gridCol w:w="1540"/>
        <w:gridCol w:w="1890"/>
        <w:gridCol w:w="1085"/>
        <w:gridCol w:w="2790"/>
      </w:tblGrid>
      <w:tr w:rsidR="008678CD" w:rsidRPr="00056D1D" w14:paraId="77940387" w14:textId="77777777" w:rsidTr="0075678B">
        <w:trPr>
          <w:trHeight w:val="216"/>
        </w:trPr>
        <w:tc>
          <w:tcPr>
            <w:tcW w:w="790" w:type="dxa"/>
            <w:shd w:val="clear" w:color="auto" w:fill="366092"/>
            <w:vAlign w:val="center"/>
            <w:hideMark/>
          </w:tcPr>
          <w:p w14:paraId="24BAAFFE" w14:textId="15977490" w:rsidR="001A331F" w:rsidRPr="00056D1D" w:rsidRDefault="002F4222" w:rsidP="00056D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40" w:type="dxa"/>
            <w:shd w:val="clear" w:color="auto" w:fill="366092"/>
            <w:vAlign w:val="center"/>
            <w:hideMark/>
          </w:tcPr>
          <w:p w14:paraId="28FE795E" w14:textId="77777777" w:rsidR="001A331F" w:rsidRPr="00056D1D" w:rsidRDefault="001A331F" w:rsidP="00056D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4582D9AC" w14:textId="77777777" w:rsidR="001A331F" w:rsidRPr="00056D1D" w:rsidRDefault="001A331F" w:rsidP="00056D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085" w:type="dxa"/>
            <w:shd w:val="clear" w:color="auto" w:fill="366092"/>
            <w:vAlign w:val="center"/>
            <w:hideMark/>
          </w:tcPr>
          <w:p w14:paraId="4AE3AB07" w14:textId="77777777" w:rsidR="001A331F" w:rsidRPr="00056D1D" w:rsidRDefault="001A331F" w:rsidP="00056D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2790" w:type="dxa"/>
            <w:shd w:val="clear" w:color="auto" w:fill="366092"/>
            <w:vAlign w:val="center"/>
            <w:hideMark/>
          </w:tcPr>
          <w:p w14:paraId="1B250DED" w14:textId="77777777" w:rsidR="001A331F" w:rsidRPr="00056D1D" w:rsidRDefault="001A331F" w:rsidP="00056D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Percentage of Population Residing in High Risk Flood Zone</w:t>
            </w:r>
          </w:p>
        </w:tc>
      </w:tr>
      <w:tr w:rsidR="008678CD" w:rsidRPr="00056D1D" w14:paraId="1BB46EEB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0458485C" w14:textId="69DE9ED6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49DC9DB4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Keystone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2F9AE9A5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1D4410A1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573EB50C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8678CD" w:rsidRPr="00056D1D" w14:paraId="4363F4AB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740FF3E0" w14:textId="03E8BA3C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230BD5A8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Northfork</w:t>
            </w:r>
            <w:proofErr w:type="spellEnd"/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18105C7C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37F7DE95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3B22DC23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8678CD" w:rsidRPr="00056D1D" w14:paraId="12C4BCD2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6CAE28AC" w14:textId="50DDC209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705B458B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Rhodell</w:t>
            </w:r>
            <w:proofErr w:type="spellEnd"/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7887D775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546A5623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0E77535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8678CD" w:rsidRPr="00056D1D" w14:paraId="69E36A7F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208C8F12" w14:textId="003C902D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4B5963A7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Henderso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3F50EDC3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7F179578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46CE0D5C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8678CD" w:rsidRPr="00056D1D" w14:paraId="4531C34B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54796F70" w14:textId="26C63105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51B50BB4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Friendly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298EE770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51093B41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6A331822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8678CD" w:rsidRPr="00056D1D" w14:paraId="058B8BAB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211DE027" w14:textId="46A74BED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122CEBB9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Anawalt</w:t>
            </w:r>
            <w:proofErr w:type="spellEnd"/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605BCA7B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41720E07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4F90EAC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87%</w:t>
            </w:r>
          </w:p>
        </w:tc>
      </w:tr>
      <w:tr w:rsidR="008678CD" w:rsidRPr="00056D1D" w14:paraId="0BFCFB63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5579DB83" w14:textId="1C435E1A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3EE719DD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Kimball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2D814FE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78E8E984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1A5362AB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86%</w:t>
            </w:r>
          </w:p>
        </w:tc>
      </w:tr>
      <w:tr w:rsidR="008678CD" w:rsidRPr="00056D1D" w14:paraId="1B96AA43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0344C076" w14:textId="768AEFF9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7F982AE2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Sylvester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0BB20CE7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18F3B69B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58B10EEE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86%</w:t>
            </w:r>
          </w:p>
        </w:tc>
      </w:tr>
      <w:tr w:rsidR="008678CD" w:rsidRPr="00056D1D" w14:paraId="13B52816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7E0E9218" w14:textId="67D37ECC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1007A70C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Gary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10A02272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0811D92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2FC42B12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77%</w:t>
            </w:r>
          </w:p>
        </w:tc>
      </w:tr>
      <w:tr w:rsidR="008678CD" w:rsidRPr="00056D1D" w14:paraId="21445CA4" w14:textId="77777777" w:rsidTr="0075678B">
        <w:trPr>
          <w:trHeight w:val="216"/>
        </w:trPr>
        <w:tc>
          <w:tcPr>
            <w:tcW w:w="790" w:type="dxa"/>
            <w:shd w:val="clear" w:color="auto" w:fill="D9E1F2"/>
            <w:noWrap/>
            <w:vAlign w:val="bottom"/>
            <w:hideMark/>
          </w:tcPr>
          <w:p w14:paraId="27CF7F9A" w14:textId="1C706974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40" w:type="dxa"/>
            <w:shd w:val="clear" w:color="auto" w:fill="D9E1F2"/>
            <w:noWrap/>
            <w:vAlign w:val="bottom"/>
            <w:hideMark/>
          </w:tcPr>
          <w:p w14:paraId="5E5F05D8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E701392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1085" w:type="dxa"/>
            <w:shd w:val="clear" w:color="auto" w:fill="D9E1F2"/>
            <w:noWrap/>
            <w:vAlign w:val="bottom"/>
            <w:hideMark/>
          </w:tcPr>
          <w:p w14:paraId="534AD9FF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2790" w:type="dxa"/>
            <w:shd w:val="clear" w:color="auto" w:fill="D9E1F2"/>
            <w:noWrap/>
            <w:vAlign w:val="center"/>
            <w:hideMark/>
          </w:tcPr>
          <w:p w14:paraId="7999EDCA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70%</w:t>
            </w:r>
          </w:p>
        </w:tc>
      </w:tr>
      <w:tr w:rsidR="008678CD" w:rsidRPr="00056D1D" w14:paraId="36C63DCC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56A2B59A" w14:textId="165EE0E8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3B1DAD5C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Hartford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7C908925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6B4FB9D2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6C98A38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6%</w:t>
            </w:r>
          </w:p>
        </w:tc>
      </w:tr>
      <w:tr w:rsidR="008678CD" w:rsidRPr="00056D1D" w14:paraId="71FF6A13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6E3D8729" w14:textId="4628FA08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497717BF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78D6CAEE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605AB61E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1309975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5%</w:t>
            </w:r>
          </w:p>
        </w:tc>
      </w:tr>
      <w:tr w:rsidR="008678CD" w:rsidRPr="00056D1D" w14:paraId="7DAA8AE9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6E953EB4" w14:textId="62B2EC95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6E937D7E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Valley Grove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2B423F97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OHIO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16F5FDA8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7610CD8D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4%</w:t>
            </w:r>
          </w:p>
        </w:tc>
      </w:tr>
      <w:tr w:rsidR="008678CD" w:rsidRPr="00056D1D" w14:paraId="10CFEB2D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12A0140B" w14:textId="5C052DC1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222DA62A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Bruceton Mills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C4C6DA0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19672E7D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266F244A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0%</w:t>
            </w:r>
          </w:p>
        </w:tc>
      </w:tr>
      <w:tr w:rsidR="008678CD" w:rsidRPr="00056D1D" w14:paraId="6E1450CD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137DCAFB" w14:textId="53079B40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5BE0CA69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Smithfield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59C20612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6FEF112D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4172D9A4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60%</w:t>
            </w:r>
          </w:p>
        </w:tc>
      </w:tr>
      <w:tr w:rsidR="008678CD" w:rsidRPr="00056D1D" w14:paraId="5726DC3B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1C6CBBB7" w14:textId="3B311AD9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126A1D0C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Harma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0BE9065E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49E8D481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042D4118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8%</w:t>
            </w:r>
          </w:p>
        </w:tc>
      </w:tr>
      <w:tr w:rsidR="008678CD" w:rsidRPr="00056D1D" w14:paraId="66CC3103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08DBAB37" w14:textId="52A93272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6E44000B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1C2A680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64863959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0C52FD4D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6%</w:t>
            </w:r>
          </w:p>
        </w:tc>
      </w:tr>
      <w:tr w:rsidR="008678CD" w:rsidRPr="00056D1D" w14:paraId="47FB6033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42812937" w14:textId="05DC3CA9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7016F6BF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3C050070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2A17BB26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6B737925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6%</w:t>
            </w:r>
          </w:p>
        </w:tc>
      </w:tr>
      <w:tr w:rsidR="008678CD" w:rsidRPr="00056D1D" w14:paraId="1E6AAA8C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11A663C4" w14:textId="1116FDD6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374E0482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70FD2CE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211BBE03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40552B4B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4%</w:t>
            </w:r>
          </w:p>
        </w:tc>
      </w:tr>
      <w:tr w:rsidR="008678CD" w:rsidRPr="00056D1D" w14:paraId="28A77284" w14:textId="77777777" w:rsidTr="0075678B">
        <w:trPr>
          <w:trHeight w:val="216"/>
        </w:trPr>
        <w:tc>
          <w:tcPr>
            <w:tcW w:w="790" w:type="dxa"/>
            <w:shd w:val="clear" w:color="000000" w:fill="D9E1F2"/>
            <w:noWrap/>
            <w:vAlign w:val="bottom"/>
            <w:hideMark/>
          </w:tcPr>
          <w:p w14:paraId="7D1D8F94" w14:textId="47AE5D88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40" w:type="dxa"/>
            <w:shd w:val="clear" w:color="000000" w:fill="D9E1F2"/>
            <w:noWrap/>
            <w:vAlign w:val="bottom"/>
            <w:hideMark/>
          </w:tcPr>
          <w:p w14:paraId="721A0EFB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Kermit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6CBDBAE0" w14:textId="77777777" w:rsidR="008678CD" w:rsidRPr="00056D1D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085" w:type="dxa"/>
            <w:shd w:val="clear" w:color="000000" w:fill="D9E1F2"/>
            <w:noWrap/>
            <w:vAlign w:val="bottom"/>
            <w:hideMark/>
          </w:tcPr>
          <w:p w14:paraId="1D97B99E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790" w:type="dxa"/>
            <w:shd w:val="clear" w:color="000000" w:fill="D9E1F2"/>
            <w:noWrap/>
            <w:vAlign w:val="center"/>
            <w:hideMark/>
          </w:tcPr>
          <w:p w14:paraId="60B8B292" w14:textId="77777777" w:rsidR="008678CD" w:rsidRPr="00056D1D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56D1D">
              <w:rPr>
                <w:rFonts w:ascii="Calibri" w:eastAsia="Times New Roman" w:hAnsi="Calibri" w:cs="Calibri"/>
                <w:sz w:val="18"/>
                <w:szCs w:val="18"/>
              </w:rPr>
              <w:t>52%</w:t>
            </w:r>
          </w:p>
        </w:tc>
      </w:tr>
    </w:tbl>
    <w:p w14:paraId="630B3304" w14:textId="77777777" w:rsidR="00B7554B" w:rsidRPr="00D24D70" w:rsidRDefault="00B7554B" w:rsidP="00B7554B">
      <w:r w:rsidRPr="005A26B3">
        <w:rPr>
          <w:sz w:val="16"/>
          <w:szCs w:val="16"/>
        </w:rPr>
        <w:t>** Split Community</w:t>
      </w:r>
    </w:p>
    <w:p w14:paraId="0245068C" w14:textId="77777777" w:rsidR="00917AD9" w:rsidRDefault="00917AD9" w:rsidP="00A47335">
      <w:pPr>
        <w:rPr>
          <w:i/>
          <w:iCs/>
        </w:rPr>
      </w:pPr>
    </w:p>
    <w:p w14:paraId="6B70B860" w14:textId="4F2C1749" w:rsidR="00917AD9" w:rsidRDefault="00917AD9" w:rsidP="00917AD9">
      <w:pPr>
        <w:rPr>
          <w:b/>
          <w:bCs/>
          <w:u w:val="single"/>
        </w:rPr>
      </w:pPr>
      <w:r>
        <w:rPr>
          <w:b/>
          <w:bCs/>
          <w:u w:val="single"/>
        </w:rPr>
        <w:t>Number of Displaced Population</w:t>
      </w:r>
      <w:r w:rsidRPr="00C61D28">
        <w:rPr>
          <w:b/>
          <w:bCs/>
          <w:u w:val="single"/>
        </w:rPr>
        <w:t xml:space="preserve">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09D80ECE" w14:textId="77777777" w:rsidR="0054365B" w:rsidRDefault="0054365B" w:rsidP="0054365B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0"/>
        <w:gridCol w:w="911"/>
        <w:gridCol w:w="1035"/>
      </w:tblGrid>
      <w:tr w:rsidR="00D01C2E" w:rsidRPr="0054365B" w14:paraId="12D05835" w14:textId="77777777" w:rsidTr="0075678B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735DBEF6" w14:textId="4E8C7904" w:rsidR="00D01C2E" w:rsidRPr="0054365B" w:rsidRDefault="002F4222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6E73E3DE" w14:textId="7420847F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11" w:type="dxa"/>
            <w:shd w:val="clear" w:color="auto" w:fill="366092"/>
            <w:vAlign w:val="center"/>
            <w:hideMark/>
          </w:tcPr>
          <w:p w14:paraId="6D0B4819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35" w:type="dxa"/>
            <w:shd w:val="clear" w:color="auto" w:fill="366092"/>
            <w:vAlign w:val="center"/>
            <w:hideMark/>
          </w:tcPr>
          <w:p w14:paraId="64D9CE68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isplaced Population</w:t>
            </w:r>
          </w:p>
        </w:tc>
      </w:tr>
      <w:tr w:rsidR="00D01C2E" w:rsidRPr="0054365B" w14:paraId="1677E346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5DD4965C" w14:textId="37805EA8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F992E99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0F6FFE14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6730AF3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2732</w:t>
            </w:r>
          </w:p>
        </w:tc>
      </w:tr>
      <w:tr w:rsidR="00D01C2E" w:rsidRPr="0054365B" w14:paraId="6A75A4DD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1056A37D" w14:textId="19B02610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6CAA895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7E901854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9025B4D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6245</w:t>
            </w:r>
          </w:p>
        </w:tc>
      </w:tr>
      <w:tr w:rsidR="00D01C2E" w:rsidRPr="0054365B" w14:paraId="63FCC167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3E4290EC" w14:textId="41A2712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ABE7106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773F6C6F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72FE8A4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4490</w:t>
            </w:r>
          </w:p>
        </w:tc>
      </w:tr>
      <w:tr w:rsidR="00D01C2E" w:rsidRPr="0054365B" w14:paraId="5296DF1E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29486D9" w14:textId="7E9CE5FA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7062B64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2B74B7FC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37C318B0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3615</w:t>
            </w:r>
          </w:p>
        </w:tc>
      </w:tr>
      <w:tr w:rsidR="00D01C2E" w:rsidRPr="0054365B" w14:paraId="784E1C0E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00FA712C" w14:textId="1489F1B4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2D44E59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1F2C16A5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96D7C7F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2945</w:t>
            </w:r>
          </w:p>
        </w:tc>
      </w:tr>
      <w:tr w:rsidR="00D01C2E" w:rsidRPr="0054365B" w14:paraId="5CFD07D6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6797321B" w14:textId="246313EA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E6A1ABD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306997DA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DF361D5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2830</w:t>
            </w:r>
          </w:p>
        </w:tc>
      </w:tr>
      <w:tr w:rsidR="00D01C2E" w:rsidRPr="0054365B" w14:paraId="1FFB2D1B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2228650" w14:textId="798481A2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187A8A5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313DBCD5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28820B60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2790</w:t>
            </w:r>
          </w:p>
        </w:tc>
      </w:tr>
      <w:tr w:rsidR="00D01C2E" w:rsidRPr="0054365B" w14:paraId="730D02A9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01FE2660" w14:textId="7B83DD9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E12E1E2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63BC22F6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43962B6E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2492</w:t>
            </w:r>
          </w:p>
        </w:tc>
      </w:tr>
      <w:tr w:rsidR="00D01C2E" w:rsidRPr="0054365B" w14:paraId="7A0C28CA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552BF638" w14:textId="78BA91A4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291A0AE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29A9CCC3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2211414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558</w:t>
            </w:r>
          </w:p>
        </w:tc>
      </w:tr>
      <w:tr w:rsidR="00D01C2E" w:rsidRPr="0054365B" w14:paraId="7B7248AF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3F85D262" w14:textId="417CB25E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BE4BCF7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0B8AA7FB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615B0240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546</w:t>
            </w:r>
          </w:p>
        </w:tc>
      </w:tr>
      <w:tr w:rsidR="00D01C2E" w:rsidRPr="0054365B" w14:paraId="09AFE2D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6A5B4FF1" w14:textId="3B3A76EB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C16BFD2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576A498B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239441E0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539</w:t>
            </w:r>
          </w:p>
        </w:tc>
      </w:tr>
      <w:tr w:rsidR="00D01C2E" w:rsidRPr="0054365B" w14:paraId="12DBC24B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3B9D9830" w14:textId="53888B9B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7E4339E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tnam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0869899D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3D0F88B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537</w:t>
            </w:r>
          </w:p>
        </w:tc>
      </w:tr>
      <w:tr w:rsidR="00D01C2E" w:rsidRPr="0054365B" w14:paraId="53DD829D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13B969E7" w14:textId="6CBA81CF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B206E4D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175B9DAD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30BCBE4E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506</w:t>
            </w:r>
          </w:p>
        </w:tc>
      </w:tr>
      <w:tr w:rsidR="00D01C2E" w:rsidRPr="0054365B" w14:paraId="5405A10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3E8976D" w14:textId="5050C8ED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D061AFF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72A42C99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1F4FD0B0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365</w:t>
            </w:r>
          </w:p>
        </w:tc>
      </w:tr>
      <w:tr w:rsidR="00D01C2E" w:rsidRPr="0054365B" w14:paraId="4F7F84EE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6FEEF51" w14:textId="176B99EB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D2FE09A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28202306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3EC68DB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325</w:t>
            </w:r>
          </w:p>
        </w:tc>
      </w:tr>
      <w:tr w:rsidR="00D01C2E" w:rsidRPr="0054365B" w14:paraId="5469EEEF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6A1B8389" w14:textId="155F3B60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C92203F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1886B1EA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02641443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248</w:t>
            </w:r>
          </w:p>
        </w:tc>
      </w:tr>
      <w:tr w:rsidR="00D01C2E" w:rsidRPr="0054365B" w14:paraId="4DE5D635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F002130" w14:textId="144D4216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3062187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59BD7151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3B12503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227</w:t>
            </w:r>
          </w:p>
        </w:tc>
      </w:tr>
      <w:tr w:rsidR="00D01C2E" w:rsidRPr="0054365B" w14:paraId="383C0F0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05577B3C" w14:textId="09929D9B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81F6752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59B84007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0C7D2689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208</w:t>
            </w:r>
          </w:p>
        </w:tc>
      </w:tr>
      <w:tr w:rsidR="00D01C2E" w:rsidRPr="0054365B" w14:paraId="5530126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7318DD99" w14:textId="311BD250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BFA2BEC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6EDBBBE7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EC48BB1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186</w:t>
            </w:r>
          </w:p>
        </w:tc>
      </w:tr>
      <w:tr w:rsidR="00D01C2E" w:rsidRPr="0054365B" w14:paraId="7BB33EC9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  <w:hideMark/>
          </w:tcPr>
          <w:p w14:paraId="303E615E" w14:textId="69D54FD9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42A2139" w14:textId="77777777" w:rsidR="00D01C2E" w:rsidRPr="0054365B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911" w:type="dxa"/>
            <w:shd w:val="clear" w:color="000000" w:fill="FFF2CC"/>
            <w:noWrap/>
            <w:vAlign w:val="bottom"/>
            <w:hideMark/>
          </w:tcPr>
          <w:p w14:paraId="28DF94B5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2458BF65" w14:textId="77777777" w:rsidR="00D01C2E" w:rsidRPr="0054365B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365B">
              <w:rPr>
                <w:rFonts w:ascii="Calibri" w:eastAsia="Times New Roman" w:hAnsi="Calibri" w:cs="Calibri"/>
                <w:sz w:val="18"/>
                <w:szCs w:val="18"/>
              </w:rPr>
              <w:t>1142</w:t>
            </w:r>
          </w:p>
        </w:tc>
      </w:tr>
    </w:tbl>
    <w:p w14:paraId="136340DB" w14:textId="77777777" w:rsidR="00917AD9" w:rsidRDefault="00917AD9" w:rsidP="00A47335">
      <w:pPr>
        <w:rPr>
          <w:i/>
          <w:iCs/>
        </w:rPr>
      </w:pPr>
    </w:p>
    <w:p w14:paraId="175A8F6C" w14:textId="77777777" w:rsidR="002046CA" w:rsidRPr="00721D76" w:rsidRDefault="002046CA" w:rsidP="002046CA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7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1926"/>
        <w:gridCol w:w="2700"/>
        <w:gridCol w:w="810"/>
        <w:gridCol w:w="1080"/>
      </w:tblGrid>
      <w:tr w:rsidR="002046CA" w:rsidRPr="002046CA" w14:paraId="60D12033" w14:textId="77777777" w:rsidTr="0075678B">
        <w:trPr>
          <w:trHeight w:val="216"/>
        </w:trPr>
        <w:tc>
          <w:tcPr>
            <w:tcW w:w="764" w:type="dxa"/>
            <w:shd w:val="clear" w:color="auto" w:fill="366092"/>
            <w:vAlign w:val="center"/>
            <w:hideMark/>
          </w:tcPr>
          <w:p w14:paraId="48FABF8E" w14:textId="4DD040AA" w:rsidR="002046CA" w:rsidRPr="002046CA" w:rsidRDefault="002F4222" w:rsidP="0020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26" w:type="dxa"/>
            <w:shd w:val="clear" w:color="auto" w:fill="366092"/>
            <w:vAlign w:val="center"/>
            <w:hideMark/>
          </w:tcPr>
          <w:p w14:paraId="5693955C" w14:textId="77777777" w:rsidR="002046CA" w:rsidRPr="002046CA" w:rsidRDefault="002046CA" w:rsidP="0020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2700" w:type="dxa"/>
            <w:shd w:val="clear" w:color="auto" w:fill="366092"/>
            <w:vAlign w:val="center"/>
            <w:hideMark/>
          </w:tcPr>
          <w:p w14:paraId="76D5BE0A" w14:textId="77777777" w:rsidR="002046CA" w:rsidRPr="002046CA" w:rsidRDefault="002046CA" w:rsidP="0020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71B9C7A0" w14:textId="77777777" w:rsidR="002046CA" w:rsidRPr="002046CA" w:rsidRDefault="002046CA" w:rsidP="0020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80" w:type="dxa"/>
            <w:shd w:val="clear" w:color="auto" w:fill="366092"/>
            <w:vAlign w:val="center"/>
            <w:hideMark/>
          </w:tcPr>
          <w:p w14:paraId="7F2C47F3" w14:textId="77777777" w:rsidR="002046CA" w:rsidRPr="002046CA" w:rsidRDefault="002046CA" w:rsidP="00204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isplaced Population</w:t>
            </w:r>
          </w:p>
        </w:tc>
      </w:tr>
      <w:tr w:rsidR="008678CD" w:rsidRPr="002046CA" w14:paraId="00CE4F70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1CD2628" w14:textId="3B78748C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463DC05F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4A09CF4F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C1969D0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25FD4860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5600</w:t>
            </w:r>
          </w:p>
        </w:tc>
      </w:tr>
      <w:tr w:rsidR="008678CD" w:rsidRPr="002046CA" w14:paraId="531E0200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05CA36E2" w14:textId="171BEBAA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9A8429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07103D17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AA5A8D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0260B575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729</w:t>
            </w:r>
          </w:p>
        </w:tc>
      </w:tr>
      <w:tr w:rsidR="008678CD" w:rsidRPr="002046CA" w14:paraId="14B3E133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413F9231" w14:textId="252C9334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ED84AA0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0AB3BA63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AC92E5B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43043D63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635</w:t>
            </w:r>
          </w:p>
        </w:tc>
      </w:tr>
      <w:tr w:rsidR="008678CD" w:rsidRPr="002046CA" w14:paraId="48742FC4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3D31A06" w14:textId="3A17FF71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649A305E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0A3E7E56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1D4393C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75A4A5A9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391</w:t>
            </w:r>
          </w:p>
        </w:tc>
      </w:tr>
      <w:tr w:rsidR="008678CD" w:rsidRPr="002046CA" w14:paraId="75804CB0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2C595748" w14:textId="45AF6BD1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7A764044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258C6C1D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3F4E1E6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548B0D0B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013</w:t>
            </w:r>
          </w:p>
        </w:tc>
      </w:tr>
      <w:tr w:rsidR="008678CD" w:rsidRPr="002046CA" w14:paraId="4237C4E5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60AF924" w14:textId="75C7FBA0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7E04C7FF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8796D63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B6F0D46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2E5D093A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011</w:t>
            </w:r>
          </w:p>
        </w:tc>
      </w:tr>
      <w:tr w:rsidR="008678CD" w:rsidRPr="002046CA" w14:paraId="3A6E8590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70896253" w14:textId="140D2D00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618E01E3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FEB457F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AE8F43E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05EEEFB4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861</w:t>
            </w:r>
          </w:p>
        </w:tc>
      </w:tr>
      <w:tr w:rsidR="008678CD" w:rsidRPr="002046CA" w14:paraId="04234285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3D06AF7E" w14:textId="588426D9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448747DE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4DCFA59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CF3A6A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0900F0D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844</w:t>
            </w:r>
          </w:p>
        </w:tc>
      </w:tr>
      <w:tr w:rsidR="008678CD" w:rsidRPr="002046CA" w14:paraId="10858D67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7BB8B75" w14:textId="60D34878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50E1E89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05A5921A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E15C5FC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24594A56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790</w:t>
            </w:r>
          </w:p>
        </w:tc>
      </w:tr>
      <w:tr w:rsidR="008678CD" w:rsidRPr="002046CA" w14:paraId="2CAB22CC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6E8E58D2" w14:textId="2490042E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65F2572A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D06CF3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F2A636A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4834CD0C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669</w:t>
            </w:r>
          </w:p>
        </w:tc>
      </w:tr>
      <w:tr w:rsidR="008678CD" w:rsidRPr="002046CA" w14:paraId="2A10A5A4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3C62B2FE" w14:textId="43FD115B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1798DAB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F3CB955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D87D6BB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7F458BC9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635</w:t>
            </w:r>
          </w:p>
        </w:tc>
      </w:tr>
      <w:tr w:rsidR="008678CD" w:rsidRPr="002046CA" w14:paraId="2C266EFB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BAF55B9" w14:textId="5E8FB62F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70788F8B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5C27B291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37EBA20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7FB70ACE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632</w:t>
            </w:r>
          </w:p>
        </w:tc>
      </w:tr>
      <w:tr w:rsidR="008678CD" w:rsidRPr="002046CA" w14:paraId="46528F11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597C6D9F" w14:textId="4A4D1904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15864FD2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5CB0E3B5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78D758D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78E362CF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620</w:t>
            </w:r>
          </w:p>
        </w:tc>
      </w:tr>
      <w:tr w:rsidR="008678CD" w:rsidRPr="002046CA" w14:paraId="602668A4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6847605B" w14:textId="0AC59688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15487374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781EE4D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377092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08A5EA9E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566</w:t>
            </w:r>
          </w:p>
        </w:tc>
      </w:tr>
      <w:tr w:rsidR="008678CD" w:rsidRPr="002046CA" w14:paraId="7C9CBD22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3C895317" w14:textId="592C9E58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7B456854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30C04997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C86FE0B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11CCE5E8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560</w:t>
            </w:r>
          </w:p>
        </w:tc>
      </w:tr>
      <w:tr w:rsidR="008678CD" w:rsidRPr="002046CA" w14:paraId="2F522438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2410C8F9" w14:textId="1FC385FD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2FAC99B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Rainelle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5A150E48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6E5F9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3854FBF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92</w:t>
            </w:r>
          </w:p>
        </w:tc>
      </w:tr>
      <w:tr w:rsidR="008678CD" w:rsidRPr="002046CA" w14:paraId="4AC278B6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7D443FBF" w14:textId="2AF80398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E4E8690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White Sulphur Springs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658D05A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8FD5B4C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3AA4439C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81</w:t>
            </w:r>
          </w:p>
        </w:tc>
      </w:tr>
      <w:tr w:rsidR="008678CD" w:rsidRPr="002046CA" w14:paraId="3608F49B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219DAB12" w14:textId="07AE990B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38B899E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CF5B80C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42A5D4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68483AE9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68</w:t>
            </w:r>
          </w:p>
        </w:tc>
      </w:tr>
      <w:tr w:rsidR="008678CD" w:rsidRPr="002046CA" w14:paraId="7B7794A9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109CB0BC" w14:textId="5031DEA9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6634C847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11F43D8A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5EAA631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25F67873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60</w:t>
            </w:r>
          </w:p>
        </w:tc>
      </w:tr>
      <w:tr w:rsidR="008678CD" w:rsidRPr="002046CA" w14:paraId="199DEAC6" w14:textId="77777777" w:rsidTr="0075678B">
        <w:trPr>
          <w:trHeight w:val="70"/>
        </w:trPr>
        <w:tc>
          <w:tcPr>
            <w:tcW w:w="764" w:type="dxa"/>
            <w:shd w:val="clear" w:color="auto" w:fill="D9E1F2"/>
            <w:noWrap/>
            <w:vAlign w:val="bottom"/>
          </w:tcPr>
          <w:p w14:paraId="358F2323" w14:textId="2437E4EB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678CD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26" w:type="dxa"/>
            <w:shd w:val="clear" w:color="auto" w:fill="D9E1F2"/>
            <w:noWrap/>
            <w:vAlign w:val="bottom"/>
            <w:hideMark/>
          </w:tcPr>
          <w:p w14:paraId="4F43C669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Parsons</w:t>
            </w:r>
          </w:p>
        </w:tc>
        <w:tc>
          <w:tcPr>
            <w:tcW w:w="2700" w:type="dxa"/>
            <w:shd w:val="clear" w:color="auto" w:fill="D9E1F2"/>
            <w:noWrap/>
            <w:vAlign w:val="bottom"/>
            <w:hideMark/>
          </w:tcPr>
          <w:p w14:paraId="761F9C08" w14:textId="77777777" w:rsidR="008678CD" w:rsidRPr="002046CA" w:rsidRDefault="008678CD" w:rsidP="008678C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45300B7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080" w:type="dxa"/>
            <w:shd w:val="clear" w:color="auto" w:fill="D9E1F2"/>
            <w:noWrap/>
            <w:vAlign w:val="center"/>
            <w:hideMark/>
          </w:tcPr>
          <w:p w14:paraId="7F4F207A" w14:textId="77777777" w:rsidR="008678CD" w:rsidRPr="002046CA" w:rsidRDefault="008678CD" w:rsidP="008678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046CA">
              <w:rPr>
                <w:rFonts w:ascii="Calibri" w:eastAsia="Times New Roman" w:hAnsi="Calibri" w:cs="Calibri"/>
                <w:sz w:val="18"/>
                <w:szCs w:val="18"/>
              </w:rPr>
              <w:t>444</w:t>
            </w:r>
          </w:p>
        </w:tc>
      </w:tr>
    </w:tbl>
    <w:p w14:paraId="06C9ED69" w14:textId="77777777" w:rsidR="008678CD" w:rsidRPr="00D24D70" w:rsidRDefault="008678CD" w:rsidP="008678CD">
      <w:r w:rsidRPr="005A26B3">
        <w:rPr>
          <w:sz w:val="16"/>
          <w:szCs w:val="16"/>
        </w:rPr>
        <w:t>** Split Community</w:t>
      </w:r>
    </w:p>
    <w:p w14:paraId="7F2717FA" w14:textId="77777777" w:rsidR="00917AD9" w:rsidRDefault="00917AD9" w:rsidP="00A47335">
      <w:pPr>
        <w:rPr>
          <w:i/>
          <w:iCs/>
        </w:rPr>
      </w:pPr>
    </w:p>
    <w:p w14:paraId="175D7EE6" w14:textId="041B8F83" w:rsidR="007D69B9" w:rsidRDefault="007D69B9" w:rsidP="00A47335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 w:rsidR="00A47335">
        <w:rPr>
          <w:i/>
          <w:iCs/>
        </w:rPr>
        <w:t>Communities:</w:t>
      </w:r>
    </w:p>
    <w:tbl>
      <w:tblPr>
        <w:tblW w:w="6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2016"/>
        <w:gridCol w:w="1800"/>
        <w:gridCol w:w="810"/>
        <w:gridCol w:w="1035"/>
      </w:tblGrid>
      <w:tr w:rsidR="00886507" w:rsidRPr="00886507" w14:paraId="5A51E116" w14:textId="77777777" w:rsidTr="0075678B">
        <w:trPr>
          <w:trHeight w:val="216"/>
        </w:trPr>
        <w:tc>
          <w:tcPr>
            <w:tcW w:w="764" w:type="dxa"/>
            <w:shd w:val="clear" w:color="auto" w:fill="366092"/>
            <w:vAlign w:val="center"/>
            <w:hideMark/>
          </w:tcPr>
          <w:p w14:paraId="759143F8" w14:textId="03798215" w:rsidR="00886507" w:rsidRPr="00886507" w:rsidRDefault="002F4222" w:rsidP="008865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2016" w:type="dxa"/>
            <w:shd w:val="clear" w:color="auto" w:fill="366092"/>
            <w:vAlign w:val="center"/>
            <w:hideMark/>
          </w:tcPr>
          <w:p w14:paraId="60E98856" w14:textId="77777777" w:rsidR="00886507" w:rsidRPr="00886507" w:rsidRDefault="00886507" w:rsidP="008865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7A204632" w14:textId="77777777" w:rsidR="00886507" w:rsidRPr="00886507" w:rsidRDefault="00886507" w:rsidP="008865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DAFFF08" w14:textId="77777777" w:rsidR="00886507" w:rsidRPr="00886507" w:rsidRDefault="00886507" w:rsidP="008865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035" w:type="dxa"/>
            <w:shd w:val="clear" w:color="auto" w:fill="366092"/>
            <w:vAlign w:val="center"/>
            <w:hideMark/>
          </w:tcPr>
          <w:p w14:paraId="13D7D6A3" w14:textId="77777777" w:rsidR="00886507" w:rsidRPr="00886507" w:rsidRDefault="00886507" w:rsidP="008865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isplaced Population</w:t>
            </w:r>
          </w:p>
        </w:tc>
      </w:tr>
      <w:tr w:rsidR="002C23DF" w:rsidRPr="00886507" w14:paraId="19D5AE8B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1234F9D6" w14:textId="09D51D81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15614F5A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512DE38C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4C777DF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234E9C7A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2732</w:t>
            </w:r>
          </w:p>
        </w:tc>
      </w:tr>
      <w:tr w:rsidR="002C23DF" w:rsidRPr="00886507" w14:paraId="5CC1C739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595C325" w14:textId="4FD9A4F8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4D6C2234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86914D5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BFDA271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4C4DB912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6245</w:t>
            </w:r>
          </w:p>
        </w:tc>
      </w:tr>
      <w:tr w:rsidR="002C23DF" w:rsidRPr="00886507" w14:paraId="4DA7B3A9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1104ADD3" w14:textId="6B9AA664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016" w:type="dxa"/>
            <w:shd w:val="clear" w:color="auto" w:fill="D9E1F2"/>
            <w:noWrap/>
            <w:vAlign w:val="bottom"/>
            <w:hideMark/>
          </w:tcPr>
          <w:p w14:paraId="7B8D428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53D3A4F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6DB5A53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1035" w:type="dxa"/>
            <w:shd w:val="clear" w:color="auto" w:fill="D9E1F2"/>
            <w:noWrap/>
            <w:vAlign w:val="center"/>
            <w:hideMark/>
          </w:tcPr>
          <w:p w14:paraId="4824FA6B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5600</w:t>
            </w:r>
          </w:p>
        </w:tc>
      </w:tr>
      <w:tr w:rsidR="002C23DF" w:rsidRPr="00886507" w14:paraId="663355E4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5A43D9A" w14:textId="26EE448A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78DC034D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B77905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E76008B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0FFFDFA4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4490</w:t>
            </w:r>
          </w:p>
        </w:tc>
      </w:tr>
      <w:tr w:rsidR="002C23DF" w:rsidRPr="00886507" w14:paraId="28AC4C68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5A72F853" w14:textId="1DC81F80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7AD6298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1AC1DEA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37DB172F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6B153C04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3615</w:t>
            </w:r>
          </w:p>
        </w:tc>
      </w:tr>
      <w:tr w:rsidR="002C23DF" w:rsidRPr="00886507" w14:paraId="7FF34E78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74FBFB6F" w14:textId="216D4246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1E9C05F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F85B77A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AFDF7A9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7C12FFFC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2945</w:t>
            </w:r>
          </w:p>
        </w:tc>
      </w:tr>
      <w:tr w:rsidR="002C23DF" w:rsidRPr="00886507" w14:paraId="47876D06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4164F66" w14:textId="779449EC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56F0D4FE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028056A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10278EB8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89AD919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2830</w:t>
            </w:r>
          </w:p>
        </w:tc>
      </w:tr>
      <w:tr w:rsidR="002C23DF" w:rsidRPr="00886507" w14:paraId="403BEAB0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16E49F6" w14:textId="0EE4E26A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6F18207B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BA2FEC8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4812E59D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17FF8271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2790</w:t>
            </w:r>
          </w:p>
        </w:tc>
      </w:tr>
      <w:tr w:rsidR="002C23DF" w:rsidRPr="00886507" w14:paraId="64F997F2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55A74045" w14:textId="7DCEC3C3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C598B35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623E388F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68FBA74D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194E1EA0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2492</w:t>
            </w:r>
          </w:p>
        </w:tc>
      </w:tr>
      <w:tr w:rsidR="002C23DF" w:rsidRPr="00886507" w14:paraId="261B9D10" w14:textId="77777777" w:rsidTr="0075678B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5647051D" w14:textId="00390615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7D9C207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6995995E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74AB9AE3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D9E1F2"/>
            <w:noWrap/>
            <w:vAlign w:val="center"/>
            <w:hideMark/>
          </w:tcPr>
          <w:p w14:paraId="7661EF05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729</w:t>
            </w:r>
          </w:p>
        </w:tc>
      </w:tr>
      <w:tr w:rsidR="002C23DF" w:rsidRPr="00886507" w14:paraId="115B0BAB" w14:textId="77777777" w:rsidTr="0075678B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0C65273D" w14:textId="26AAF905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1F9EFA05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30EA67C3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000000" w:fill="D9E1F2"/>
            <w:noWrap/>
            <w:vAlign w:val="bottom"/>
            <w:hideMark/>
          </w:tcPr>
          <w:p w14:paraId="03689978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35" w:type="dxa"/>
            <w:shd w:val="clear" w:color="000000" w:fill="D9E1F2"/>
            <w:noWrap/>
            <w:vAlign w:val="center"/>
            <w:hideMark/>
          </w:tcPr>
          <w:p w14:paraId="5ED44B56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635</w:t>
            </w:r>
          </w:p>
        </w:tc>
      </w:tr>
      <w:tr w:rsidR="002C23DF" w:rsidRPr="00886507" w14:paraId="450EAD81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6CDB6866" w14:textId="082000CD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3841039F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134BA43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2C5986E1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019826A1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558</w:t>
            </w:r>
          </w:p>
        </w:tc>
      </w:tr>
      <w:tr w:rsidR="002C23DF" w:rsidRPr="00886507" w14:paraId="7F2AB282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5F22FE7C" w14:textId="4ECB5B04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5C89D16F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E3468DD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5DDB7949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47C8D89C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546</w:t>
            </w:r>
          </w:p>
        </w:tc>
      </w:tr>
      <w:tr w:rsidR="002C23DF" w:rsidRPr="00886507" w14:paraId="37B2CF43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240F1D44" w14:textId="6A6F782D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72E26CE0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377CFE6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11A3CC82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53E9496D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539</w:t>
            </w:r>
          </w:p>
        </w:tc>
      </w:tr>
      <w:tr w:rsidR="002C23DF" w:rsidRPr="00886507" w14:paraId="31335D24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61C6100F" w14:textId="51623A60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662FDAC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tnam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EAA6A6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7D70D132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6C165E7A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537</w:t>
            </w:r>
          </w:p>
        </w:tc>
      </w:tr>
      <w:tr w:rsidR="002C23DF" w:rsidRPr="00886507" w14:paraId="7023A264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1A88FA6F" w14:textId="40666185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13FC2B53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C16CF1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810" w:type="dxa"/>
            <w:shd w:val="clear" w:color="000000" w:fill="FFF2CC"/>
            <w:noWrap/>
            <w:vAlign w:val="bottom"/>
            <w:hideMark/>
          </w:tcPr>
          <w:p w14:paraId="3E2BE422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5" w:type="dxa"/>
            <w:shd w:val="clear" w:color="000000" w:fill="FFF2CC"/>
            <w:noWrap/>
            <w:vAlign w:val="center"/>
            <w:hideMark/>
          </w:tcPr>
          <w:p w14:paraId="34DBD268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506</w:t>
            </w:r>
          </w:p>
        </w:tc>
      </w:tr>
      <w:tr w:rsidR="002C23DF" w:rsidRPr="00886507" w14:paraId="74AB1249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2219C287" w14:textId="32B813B1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2016" w:type="dxa"/>
            <w:shd w:val="clear" w:color="auto" w:fill="D9E1F2"/>
            <w:noWrap/>
            <w:vAlign w:val="bottom"/>
            <w:hideMark/>
          </w:tcPr>
          <w:p w14:paraId="5148739B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unting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387F4D9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7FC8C35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 &amp; 2</w:t>
            </w:r>
          </w:p>
        </w:tc>
        <w:tc>
          <w:tcPr>
            <w:tcW w:w="1035" w:type="dxa"/>
            <w:shd w:val="clear" w:color="auto" w:fill="D9E1F2"/>
            <w:noWrap/>
            <w:vAlign w:val="center"/>
            <w:hideMark/>
          </w:tcPr>
          <w:p w14:paraId="3E9BA8E4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391</w:t>
            </w:r>
          </w:p>
        </w:tc>
      </w:tr>
      <w:tr w:rsidR="002C23DF" w:rsidRPr="00886507" w14:paraId="335EE893" w14:textId="77777777" w:rsidTr="0075678B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bottom"/>
          </w:tcPr>
          <w:p w14:paraId="61E96417" w14:textId="5AD8481D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51B1C402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1800" w:type="dxa"/>
            <w:shd w:val="clear" w:color="auto" w:fill="FFF2CC" w:themeFill="accent4" w:themeFillTint="33"/>
            <w:noWrap/>
            <w:vAlign w:val="bottom"/>
            <w:hideMark/>
          </w:tcPr>
          <w:p w14:paraId="2BB97205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bottom"/>
            <w:hideMark/>
          </w:tcPr>
          <w:p w14:paraId="3D802D80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35" w:type="dxa"/>
            <w:shd w:val="clear" w:color="auto" w:fill="FFF2CC" w:themeFill="accent4" w:themeFillTint="33"/>
            <w:noWrap/>
            <w:vAlign w:val="center"/>
            <w:hideMark/>
          </w:tcPr>
          <w:p w14:paraId="795E57E5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365</w:t>
            </w:r>
          </w:p>
        </w:tc>
      </w:tr>
      <w:tr w:rsidR="002C23DF" w:rsidRPr="00886507" w14:paraId="470D499D" w14:textId="77777777" w:rsidTr="0075678B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bottom"/>
          </w:tcPr>
          <w:p w14:paraId="5B0D16F5" w14:textId="36536012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2036A0C1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1800" w:type="dxa"/>
            <w:shd w:val="clear" w:color="auto" w:fill="FFF2CC" w:themeFill="accent4" w:themeFillTint="33"/>
            <w:noWrap/>
            <w:vAlign w:val="bottom"/>
            <w:hideMark/>
          </w:tcPr>
          <w:p w14:paraId="6AC1C73B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bottom"/>
            <w:hideMark/>
          </w:tcPr>
          <w:p w14:paraId="071DA649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5" w:type="dxa"/>
            <w:shd w:val="clear" w:color="auto" w:fill="FFF2CC" w:themeFill="accent4" w:themeFillTint="33"/>
            <w:noWrap/>
            <w:vAlign w:val="center"/>
            <w:hideMark/>
          </w:tcPr>
          <w:p w14:paraId="1780E63C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325</w:t>
            </w:r>
          </w:p>
        </w:tc>
      </w:tr>
      <w:tr w:rsidR="002C23DF" w:rsidRPr="00886507" w14:paraId="1A98CFF2" w14:textId="77777777" w:rsidTr="0075678B">
        <w:trPr>
          <w:trHeight w:val="216"/>
        </w:trPr>
        <w:tc>
          <w:tcPr>
            <w:tcW w:w="764" w:type="dxa"/>
            <w:shd w:val="clear" w:color="auto" w:fill="FFF2CC" w:themeFill="accent4" w:themeFillTint="33"/>
            <w:noWrap/>
            <w:vAlign w:val="bottom"/>
          </w:tcPr>
          <w:p w14:paraId="63CDE041" w14:textId="37995CB8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016" w:type="dxa"/>
            <w:shd w:val="clear" w:color="auto" w:fill="FFF2CC" w:themeFill="accent4" w:themeFillTint="33"/>
            <w:noWrap/>
            <w:vAlign w:val="bottom"/>
            <w:hideMark/>
          </w:tcPr>
          <w:p w14:paraId="6C20FDBE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1800" w:type="dxa"/>
            <w:shd w:val="clear" w:color="auto" w:fill="FFF2CC" w:themeFill="accent4" w:themeFillTint="33"/>
            <w:noWrap/>
            <w:vAlign w:val="bottom"/>
            <w:hideMark/>
          </w:tcPr>
          <w:p w14:paraId="48B363F3" w14:textId="77777777" w:rsidR="002C23DF" w:rsidRPr="00886507" w:rsidRDefault="002C23DF" w:rsidP="002C23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bottom"/>
            <w:hideMark/>
          </w:tcPr>
          <w:p w14:paraId="2DD0C1A4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35" w:type="dxa"/>
            <w:shd w:val="clear" w:color="auto" w:fill="FFF2CC" w:themeFill="accent4" w:themeFillTint="33"/>
            <w:noWrap/>
            <w:vAlign w:val="center"/>
            <w:hideMark/>
          </w:tcPr>
          <w:p w14:paraId="3CA17F2E" w14:textId="77777777" w:rsidR="002C23DF" w:rsidRPr="00886507" w:rsidRDefault="002C23DF" w:rsidP="002C23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86507">
              <w:rPr>
                <w:rFonts w:ascii="Calibri" w:eastAsia="Times New Roman" w:hAnsi="Calibri" w:cs="Calibri"/>
                <w:sz w:val="18"/>
                <w:szCs w:val="18"/>
              </w:rPr>
              <w:t>1248</w:t>
            </w:r>
          </w:p>
        </w:tc>
      </w:tr>
    </w:tbl>
    <w:p w14:paraId="052AA344" w14:textId="77777777" w:rsidR="002C23DF" w:rsidRPr="00D24D70" w:rsidRDefault="002C23DF" w:rsidP="002C23DF">
      <w:r w:rsidRPr="005A26B3">
        <w:rPr>
          <w:sz w:val="16"/>
          <w:szCs w:val="16"/>
        </w:rPr>
        <w:t>** Split Community</w:t>
      </w:r>
    </w:p>
    <w:p w14:paraId="5874AD98" w14:textId="2543276C" w:rsidR="00B7554B" w:rsidRDefault="00B7554B" w:rsidP="00A47335">
      <w:pPr>
        <w:rPr>
          <w:i/>
          <w:iCs/>
        </w:rPr>
      </w:pPr>
    </w:p>
    <w:p w14:paraId="1C4C143B" w14:textId="04CFD6D0" w:rsidR="00B7554B" w:rsidRDefault="00B7554B" w:rsidP="00A47335">
      <w:pPr>
        <w:rPr>
          <w:i/>
          <w:iCs/>
        </w:rPr>
      </w:pPr>
    </w:p>
    <w:p w14:paraId="3470AC2D" w14:textId="37DEA324" w:rsidR="00B7554B" w:rsidRDefault="00B7554B" w:rsidP="00A47335">
      <w:pPr>
        <w:rPr>
          <w:i/>
          <w:iCs/>
        </w:rPr>
      </w:pPr>
    </w:p>
    <w:p w14:paraId="73256E1F" w14:textId="0CF57BDE" w:rsidR="00B7554B" w:rsidRDefault="00B7554B" w:rsidP="00A47335">
      <w:pPr>
        <w:rPr>
          <w:i/>
          <w:iCs/>
        </w:rPr>
      </w:pPr>
    </w:p>
    <w:p w14:paraId="409D9D89" w14:textId="7C3F041C" w:rsidR="00B7554B" w:rsidRDefault="00B7554B" w:rsidP="00A47335">
      <w:pPr>
        <w:rPr>
          <w:i/>
          <w:iCs/>
        </w:rPr>
      </w:pPr>
    </w:p>
    <w:p w14:paraId="188DA63A" w14:textId="08DBD998" w:rsidR="00B7554B" w:rsidRDefault="00B7554B" w:rsidP="00A47335">
      <w:pPr>
        <w:rPr>
          <w:i/>
          <w:iCs/>
        </w:rPr>
      </w:pPr>
    </w:p>
    <w:p w14:paraId="75374833" w14:textId="29DB68E6" w:rsidR="00B7554B" w:rsidRDefault="00B7554B" w:rsidP="00A47335">
      <w:pPr>
        <w:rPr>
          <w:i/>
          <w:iCs/>
        </w:rPr>
      </w:pPr>
    </w:p>
    <w:p w14:paraId="6153F7D3" w14:textId="545EA782" w:rsidR="00B7554B" w:rsidRDefault="00B7554B" w:rsidP="00A47335">
      <w:pPr>
        <w:rPr>
          <w:i/>
          <w:iCs/>
        </w:rPr>
      </w:pPr>
    </w:p>
    <w:p w14:paraId="4E4D126C" w14:textId="286C5587" w:rsidR="00B7554B" w:rsidRDefault="00B7554B" w:rsidP="00A47335">
      <w:pPr>
        <w:rPr>
          <w:i/>
          <w:iCs/>
        </w:rPr>
      </w:pPr>
    </w:p>
    <w:p w14:paraId="5F19F415" w14:textId="5A94A3D6" w:rsidR="009435EE" w:rsidRDefault="009435EE" w:rsidP="00A47335">
      <w:pPr>
        <w:rPr>
          <w:i/>
          <w:iCs/>
        </w:rPr>
      </w:pPr>
    </w:p>
    <w:p w14:paraId="135E1EFD" w14:textId="1DB017A2" w:rsidR="009435EE" w:rsidRDefault="009435EE" w:rsidP="00A47335">
      <w:pPr>
        <w:rPr>
          <w:i/>
          <w:iCs/>
        </w:rPr>
      </w:pPr>
    </w:p>
    <w:p w14:paraId="07876EE2" w14:textId="62821ED0" w:rsidR="009435EE" w:rsidRDefault="009435EE" w:rsidP="00A47335">
      <w:pPr>
        <w:rPr>
          <w:i/>
          <w:iCs/>
        </w:rPr>
      </w:pPr>
    </w:p>
    <w:p w14:paraId="34E4ED20" w14:textId="5C4E8146" w:rsidR="009435EE" w:rsidRDefault="009435EE" w:rsidP="00A47335">
      <w:pPr>
        <w:rPr>
          <w:i/>
          <w:iCs/>
        </w:rPr>
      </w:pPr>
    </w:p>
    <w:p w14:paraId="4AC24859" w14:textId="57CBE1C7" w:rsidR="009435EE" w:rsidRDefault="009435EE" w:rsidP="00A47335">
      <w:pPr>
        <w:rPr>
          <w:i/>
          <w:iCs/>
        </w:rPr>
      </w:pPr>
    </w:p>
    <w:p w14:paraId="43A167C9" w14:textId="781DC2FC" w:rsidR="009435EE" w:rsidRDefault="009435EE" w:rsidP="00A47335">
      <w:pPr>
        <w:rPr>
          <w:i/>
          <w:iCs/>
        </w:rPr>
      </w:pPr>
    </w:p>
    <w:p w14:paraId="28CE3030" w14:textId="05AC0C97" w:rsidR="009435EE" w:rsidRDefault="009435EE" w:rsidP="00A47335">
      <w:pPr>
        <w:rPr>
          <w:i/>
          <w:iCs/>
        </w:rPr>
      </w:pPr>
    </w:p>
    <w:p w14:paraId="346BB919" w14:textId="1A484549" w:rsidR="009435EE" w:rsidRDefault="009435EE" w:rsidP="00A47335">
      <w:pPr>
        <w:rPr>
          <w:i/>
          <w:iCs/>
        </w:rPr>
      </w:pPr>
    </w:p>
    <w:p w14:paraId="7161C3FB" w14:textId="77777777" w:rsidR="009435EE" w:rsidRDefault="009435EE" w:rsidP="009435EE">
      <w:pPr>
        <w:rPr>
          <w:i/>
          <w:iCs/>
        </w:rPr>
      </w:pPr>
    </w:p>
    <w:p w14:paraId="4EA878E2" w14:textId="75E7B1E5" w:rsidR="009435EE" w:rsidRDefault="009435EE" w:rsidP="009435EE">
      <w:pPr>
        <w:rPr>
          <w:b/>
          <w:bCs/>
          <w:u w:val="single"/>
        </w:rPr>
      </w:pPr>
      <w:r w:rsidRPr="009435EE">
        <w:rPr>
          <w:b/>
          <w:bCs/>
          <w:u w:val="single"/>
        </w:rPr>
        <w:t xml:space="preserve">Estimated Population in Need of Short Term Shelter </w:t>
      </w:r>
      <w:r w:rsidRPr="00C040DD">
        <w:rPr>
          <w:b/>
          <w:bCs/>
          <w:u w:val="single"/>
        </w:rPr>
        <w:t>(Top 20)</w:t>
      </w:r>
      <w:r w:rsidRPr="003B2C2D">
        <w:rPr>
          <w:b/>
          <w:bCs/>
          <w:u w:val="single"/>
        </w:rPr>
        <w:t>:</w:t>
      </w:r>
    </w:p>
    <w:p w14:paraId="303243F4" w14:textId="77777777" w:rsidR="009435EE" w:rsidRDefault="009435EE" w:rsidP="009435EE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900"/>
        <w:gridCol w:w="1350"/>
      </w:tblGrid>
      <w:tr w:rsidR="00D01C2E" w:rsidRPr="00E4252A" w14:paraId="3740D2CE" w14:textId="77777777" w:rsidTr="0075678B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601CF5FA" w14:textId="2D663FAA" w:rsidR="00D01C2E" w:rsidRPr="00E4252A" w:rsidRDefault="002F4222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52155C99" w14:textId="5BAE23E4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34349982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60F1CC8B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timated Population in Need of Short Term Shelter</w:t>
            </w:r>
          </w:p>
        </w:tc>
      </w:tr>
      <w:tr w:rsidR="00D01C2E" w:rsidRPr="00E4252A" w14:paraId="739CA4C5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CE3E84D" w14:textId="5C83E5E5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E53A60A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A85F70C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30637C19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338</w:t>
            </w:r>
          </w:p>
        </w:tc>
      </w:tr>
      <w:tr w:rsidR="00D01C2E" w:rsidRPr="00E4252A" w14:paraId="46D598CF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B6A03AA" w14:textId="4B177B33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D1B7265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2196DC0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49442DC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328</w:t>
            </w:r>
          </w:p>
        </w:tc>
      </w:tr>
      <w:tr w:rsidR="00D01C2E" w:rsidRPr="00E4252A" w14:paraId="5E37C931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0B542175" w14:textId="5EDE3AC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5943A54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4D51427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1D72F543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939</w:t>
            </w:r>
          </w:p>
        </w:tc>
      </w:tr>
      <w:tr w:rsidR="00D01C2E" w:rsidRPr="00E4252A" w14:paraId="2A1382DB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D2E47B0" w14:textId="0E81C9AD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380F5DE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Mingo County*`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7207323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72EDDBBB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798</w:t>
            </w:r>
          </w:p>
        </w:tc>
      </w:tr>
      <w:tr w:rsidR="00D01C2E" w:rsidRPr="00E4252A" w14:paraId="75352557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98FD104" w14:textId="24229C1C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2D526EE8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78F5CC9A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8B725E3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749</w:t>
            </w:r>
          </w:p>
        </w:tc>
      </w:tr>
      <w:tr w:rsidR="00D01C2E" w:rsidRPr="00E4252A" w14:paraId="6E4B0D2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2E67D6F" w14:textId="5ECBA2BB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2F66C47F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1DDED03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19DA7F1C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597</w:t>
            </w:r>
          </w:p>
        </w:tc>
      </w:tr>
      <w:tr w:rsidR="00D01C2E" w:rsidRPr="00E4252A" w14:paraId="1F3C2A39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0441237" w14:textId="452EC17E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E7BB6CC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8912D7B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148A7877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567</w:t>
            </w:r>
          </w:p>
        </w:tc>
      </w:tr>
      <w:tr w:rsidR="00D01C2E" w:rsidRPr="00E4252A" w14:paraId="68CA544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622CA100" w14:textId="2DC1C548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65296419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ACC59D8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5C9F5D47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485</w:t>
            </w:r>
          </w:p>
        </w:tc>
      </w:tr>
      <w:tr w:rsidR="00D01C2E" w:rsidRPr="00E4252A" w14:paraId="7E78E6B2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50FAEFD" w14:textId="7DBA3212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5B8E42C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094DE1F5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BE22A2E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25</w:t>
            </w:r>
          </w:p>
        </w:tc>
      </w:tr>
      <w:tr w:rsidR="00D01C2E" w:rsidRPr="00E4252A" w14:paraId="136FCBC8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7F373F82" w14:textId="6B1FD15A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58C6062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C6192E9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64DD84D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14</w:t>
            </w:r>
          </w:p>
        </w:tc>
      </w:tr>
      <w:tr w:rsidR="00D01C2E" w:rsidRPr="00E4252A" w14:paraId="6FD7D7EC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2E967E9" w14:textId="3EAF4A6E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F442E96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333B4697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40FDE82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10</w:t>
            </w:r>
          </w:p>
        </w:tc>
      </w:tr>
      <w:tr w:rsidR="00D01C2E" w:rsidRPr="00E4252A" w14:paraId="2196E4AA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6836980" w14:textId="65C7249E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A733B93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5B319CE6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195D0BB5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95</w:t>
            </w:r>
          </w:p>
        </w:tc>
      </w:tr>
      <w:tr w:rsidR="00D01C2E" w:rsidRPr="00E4252A" w14:paraId="57BFCC54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34CF134B" w14:textId="23D4A641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723ED4E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9BE349D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0F52602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84</w:t>
            </w:r>
          </w:p>
        </w:tc>
      </w:tr>
      <w:tr w:rsidR="00D01C2E" w:rsidRPr="00E4252A" w14:paraId="141AAE9E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740E95CB" w14:textId="2FFAD1D3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6E958BE6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259CBB59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8CBF8F6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56</w:t>
            </w:r>
          </w:p>
        </w:tc>
      </w:tr>
      <w:tr w:rsidR="00D01C2E" w:rsidRPr="00E4252A" w14:paraId="51F1B25A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EA98E2E" w14:textId="445046B2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29C0700D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F9B04C4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912D13C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44</w:t>
            </w:r>
          </w:p>
        </w:tc>
      </w:tr>
      <w:tr w:rsidR="00D01C2E" w:rsidRPr="00E4252A" w14:paraId="1002CA8B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0541271" w14:textId="56B4F999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74545A88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EE8EEBC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591B867A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42</w:t>
            </w:r>
          </w:p>
        </w:tc>
      </w:tr>
      <w:tr w:rsidR="00D01C2E" w:rsidRPr="00E4252A" w14:paraId="30503EB0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5620F044" w14:textId="77D841BD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8AE3C44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FBD2CFA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77360AA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37</w:t>
            </w:r>
          </w:p>
        </w:tc>
      </w:tr>
      <w:tr w:rsidR="00D01C2E" w:rsidRPr="00E4252A" w14:paraId="43009893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1181B31E" w14:textId="3E5EE3B9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7C13CD2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439CC3CD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7010790B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36</w:t>
            </w:r>
          </w:p>
        </w:tc>
      </w:tr>
      <w:tr w:rsidR="00D01C2E" w:rsidRPr="00E4252A" w14:paraId="0A3FE128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08EA29BB" w14:textId="595317FB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A4F94BF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6093F17E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6A45AE6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15</w:t>
            </w:r>
          </w:p>
        </w:tc>
      </w:tr>
      <w:tr w:rsidR="00D01C2E" w:rsidRPr="00E4252A" w14:paraId="52C104D6" w14:textId="77777777" w:rsidTr="0075678B">
        <w:trPr>
          <w:trHeight w:val="216"/>
        </w:trPr>
        <w:tc>
          <w:tcPr>
            <w:tcW w:w="620" w:type="dxa"/>
            <w:shd w:val="clear" w:color="000000" w:fill="FFF2CC"/>
            <w:noWrap/>
            <w:vAlign w:val="bottom"/>
          </w:tcPr>
          <w:p w14:paraId="4FAD6677" w14:textId="63CBE7FA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A40C024" w14:textId="77777777" w:rsidR="00D01C2E" w:rsidRPr="00E4252A" w:rsidRDefault="00D01C2E" w:rsidP="00D01C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900" w:type="dxa"/>
            <w:shd w:val="clear" w:color="000000" w:fill="FFF2CC"/>
            <w:noWrap/>
            <w:vAlign w:val="bottom"/>
            <w:hideMark/>
          </w:tcPr>
          <w:p w14:paraId="1235D545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36436686" w14:textId="77777777" w:rsidR="00D01C2E" w:rsidRPr="00E4252A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252A">
              <w:rPr>
                <w:rFonts w:ascii="Calibri" w:eastAsia="Times New Roman" w:hAnsi="Calibri" w:cs="Calibri"/>
                <w:sz w:val="18"/>
                <w:szCs w:val="18"/>
              </w:rPr>
              <w:t>207</w:t>
            </w:r>
          </w:p>
        </w:tc>
      </w:tr>
    </w:tbl>
    <w:p w14:paraId="6196C002" w14:textId="77777777" w:rsidR="009435EE" w:rsidRDefault="009435EE" w:rsidP="00A47335">
      <w:pPr>
        <w:rPr>
          <w:i/>
          <w:iCs/>
        </w:rPr>
      </w:pPr>
    </w:p>
    <w:p w14:paraId="342E20F5" w14:textId="029EA193" w:rsidR="002E3415" w:rsidRDefault="002E3415" w:rsidP="002E3415">
      <w:pPr>
        <w:rPr>
          <w:i/>
          <w:iCs/>
        </w:rPr>
      </w:pPr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1890"/>
        <w:gridCol w:w="990"/>
        <w:gridCol w:w="1530"/>
      </w:tblGrid>
      <w:tr w:rsidR="00E27AB5" w:rsidRPr="00E27AB5" w14:paraId="1ABFC5B5" w14:textId="77777777" w:rsidTr="0075678B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3AFB2CAE" w14:textId="4071C244" w:rsidR="00E27AB5" w:rsidRPr="00E27AB5" w:rsidRDefault="002F4222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50EDD3B2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4EDF2E40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4EA6A711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6A640925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timated Population in Need of Short Term Shelter</w:t>
            </w:r>
          </w:p>
        </w:tc>
      </w:tr>
      <w:tr w:rsidR="00E27AB5" w:rsidRPr="00E27AB5" w14:paraId="3437379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A106E7F" w14:textId="016C9586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36BCB63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9667939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6902E128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2E84B597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138</w:t>
            </w:r>
          </w:p>
        </w:tc>
      </w:tr>
      <w:tr w:rsidR="00E27AB5" w:rsidRPr="00E27AB5" w14:paraId="6BD22A8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55BD473" w14:textId="3DB0E975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EF215A5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8353AEC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7B5B70CF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7E039E05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33</w:t>
            </w:r>
          </w:p>
        </w:tc>
      </w:tr>
      <w:tr w:rsidR="00E27AB5" w:rsidRPr="00E27AB5" w14:paraId="40834894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8B5D7CD" w14:textId="46F90BAF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324C92F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546F7B3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0F68F35B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84CAC85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33</w:t>
            </w:r>
          </w:p>
        </w:tc>
      </w:tr>
      <w:tr w:rsidR="00E27AB5" w:rsidRPr="00E27AB5" w14:paraId="60EF911D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7841C94" w14:textId="5B420BAB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248FFD4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58B4C5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7B3B977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34DEC31A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20</w:t>
            </w:r>
          </w:p>
        </w:tc>
      </w:tr>
      <w:tr w:rsidR="00E27AB5" w:rsidRPr="00E27AB5" w14:paraId="573E6CB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19EE91D" w14:textId="0FC689D2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861E6BC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EDD9509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3895AA0B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60A93AB7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214</w:t>
            </w:r>
          </w:p>
        </w:tc>
      </w:tr>
      <w:tr w:rsidR="00E27AB5" w:rsidRPr="00E27AB5" w14:paraId="4AF67537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0DCF04A" w14:textId="4EA209F1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6FAF185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4103C5A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31530779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59527244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212</w:t>
            </w:r>
          </w:p>
        </w:tc>
      </w:tr>
      <w:tr w:rsidR="00E27AB5" w:rsidRPr="00E27AB5" w14:paraId="476D64DB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BFBA900" w14:textId="3964356C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08F660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849EC4B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ABB1BA1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671FBB9D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72</w:t>
            </w:r>
          </w:p>
        </w:tc>
      </w:tr>
      <w:tr w:rsidR="00E27AB5" w:rsidRPr="00E27AB5" w14:paraId="5AB2FD40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AC2F1D6" w14:textId="5462460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3C47523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2CE83C1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1E50952F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1478005F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64</w:t>
            </w:r>
          </w:p>
        </w:tc>
      </w:tr>
      <w:tr w:rsidR="00E27AB5" w:rsidRPr="00E27AB5" w14:paraId="6C065F6B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FAA57B2" w14:textId="5925538E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4F2FA2A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874076E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6EC30AB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E13E35E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58</w:t>
            </w:r>
          </w:p>
        </w:tc>
      </w:tr>
      <w:tr w:rsidR="00E27AB5" w:rsidRPr="00E27AB5" w14:paraId="5EF5BCD5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B8776A5" w14:textId="080366B3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6DF6BA3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43121EE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2D503E1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0102AEBA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57</w:t>
            </w:r>
          </w:p>
        </w:tc>
      </w:tr>
      <w:tr w:rsidR="00E27AB5" w:rsidRPr="00E27AB5" w14:paraId="6947589C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45A181E" w14:textId="05879B0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F5BE294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31043FF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58333A63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053C8B3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38</w:t>
            </w:r>
          </w:p>
        </w:tc>
      </w:tr>
      <w:tr w:rsidR="00E27AB5" w:rsidRPr="00E27AB5" w14:paraId="2CAE230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11F53DA" w14:textId="3E52FF49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9E0C3B6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EC0FE2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55DC09BD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756E89EC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31</w:t>
            </w:r>
          </w:p>
        </w:tc>
      </w:tr>
      <w:tr w:rsidR="00E27AB5" w:rsidRPr="00E27AB5" w14:paraId="7410C80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F8202BB" w14:textId="11185FA6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9AF9534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FFBBA7D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13C0D01A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66FC31D6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26</w:t>
            </w:r>
          </w:p>
        </w:tc>
      </w:tr>
      <w:tr w:rsidR="00E27AB5" w:rsidRPr="00E27AB5" w14:paraId="04A8DCAF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2D62329" w14:textId="6F1A2BC2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C0FB05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Raine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0ECC84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4F419C0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38C9E7C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23</w:t>
            </w:r>
          </w:p>
        </w:tc>
      </w:tr>
      <w:tr w:rsidR="00E27AB5" w:rsidRPr="00E27AB5" w14:paraId="2059F108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D26CCAF" w14:textId="5A0DA41E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4874EBC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5E4511F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68D4ED6D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BA5527A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18</w:t>
            </w:r>
          </w:p>
        </w:tc>
      </w:tr>
      <w:tr w:rsidR="00E27AB5" w:rsidRPr="00E27AB5" w14:paraId="75AC1BC5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5808A29" w14:textId="585DE971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F4120F6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09A3D95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28DEAFE2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020E324B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17</w:t>
            </w:r>
          </w:p>
        </w:tc>
      </w:tr>
      <w:tr w:rsidR="00E27AB5" w:rsidRPr="00E27AB5" w14:paraId="3EF7D394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6B23B12" w14:textId="25D16606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E90FEAC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B870437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176B57E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021D7400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06</w:t>
            </w:r>
          </w:p>
        </w:tc>
      </w:tr>
      <w:tr w:rsidR="00E27AB5" w:rsidRPr="00E27AB5" w14:paraId="0F0607B3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47CBBB8" w14:textId="6D43C314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03A625B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White Sulphur Spring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ADBEEBC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59B6AE73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504F5894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104</w:t>
            </w:r>
          </w:p>
        </w:tc>
      </w:tr>
      <w:tr w:rsidR="00E27AB5" w:rsidRPr="00E27AB5" w14:paraId="410CC52F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5622103" w14:textId="5B9FBA5E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09958C4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Parso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5EF279A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3D640F4A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42AB4F44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99</w:t>
            </w:r>
          </w:p>
        </w:tc>
      </w:tr>
      <w:tr w:rsidR="00E27AB5" w:rsidRPr="00E27AB5" w14:paraId="0F3884F8" w14:textId="77777777" w:rsidTr="0075678B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1F581FB" w14:textId="19BD9BC4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2882EDB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D7A7C00" w14:textId="77777777" w:rsidR="00E27AB5" w:rsidRPr="00E27AB5" w:rsidRDefault="00E27AB5" w:rsidP="00E27AB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69922B25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center"/>
            <w:hideMark/>
          </w:tcPr>
          <w:p w14:paraId="278E0A94" w14:textId="77777777" w:rsidR="00E27AB5" w:rsidRPr="00E27AB5" w:rsidRDefault="00E27AB5" w:rsidP="00E27A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27AB5">
              <w:rPr>
                <w:rFonts w:ascii="Calibri" w:eastAsia="Times New Roman" w:hAnsi="Calibri" w:cs="Calibri"/>
                <w:sz w:val="18"/>
                <w:szCs w:val="18"/>
              </w:rPr>
              <w:t>89</w:t>
            </w:r>
          </w:p>
        </w:tc>
      </w:tr>
    </w:tbl>
    <w:p w14:paraId="72A9F9D2" w14:textId="77777777" w:rsidR="00E27AB5" w:rsidRPr="00D24D70" w:rsidRDefault="00E27AB5" w:rsidP="00E27AB5">
      <w:r w:rsidRPr="005A26B3">
        <w:rPr>
          <w:sz w:val="16"/>
          <w:szCs w:val="16"/>
        </w:rPr>
        <w:t>** Split Community</w:t>
      </w:r>
    </w:p>
    <w:p w14:paraId="7DEA791C" w14:textId="77777777" w:rsidR="00D01C2E" w:rsidRDefault="00D01C2E" w:rsidP="00D01C2E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>
        <w:rPr>
          <w:i/>
          <w:iCs/>
        </w:rPr>
        <w:t>Communities:</w:t>
      </w:r>
    </w:p>
    <w:tbl>
      <w:tblPr>
        <w:tblW w:w="6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"/>
        <w:gridCol w:w="2016"/>
        <w:gridCol w:w="1800"/>
        <w:gridCol w:w="990"/>
        <w:gridCol w:w="1350"/>
      </w:tblGrid>
      <w:tr w:rsidR="00D01C2E" w:rsidRPr="00D01C2E" w14:paraId="47246B51" w14:textId="77777777" w:rsidTr="0075678B">
        <w:trPr>
          <w:trHeight w:val="216"/>
        </w:trPr>
        <w:tc>
          <w:tcPr>
            <w:tcW w:w="764" w:type="dxa"/>
            <w:shd w:val="clear" w:color="auto" w:fill="366092"/>
            <w:vAlign w:val="center"/>
            <w:hideMark/>
          </w:tcPr>
          <w:p w14:paraId="68BF68D3" w14:textId="19A80EF9" w:rsidR="00D01C2E" w:rsidRPr="00D01C2E" w:rsidRDefault="002F4222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2016" w:type="dxa"/>
            <w:shd w:val="clear" w:color="auto" w:fill="366092"/>
            <w:vAlign w:val="center"/>
            <w:hideMark/>
          </w:tcPr>
          <w:p w14:paraId="12254F2E" w14:textId="77777777" w:rsidR="00D01C2E" w:rsidRPr="00D01C2E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3C5B5A19" w14:textId="77777777" w:rsidR="00D01C2E" w:rsidRPr="00D01C2E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619155CD" w14:textId="77777777" w:rsidR="00D01C2E" w:rsidRPr="00D01C2E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1F958BE4" w14:textId="77777777" w:rsidR="00D01C2E" w:rsidRPr="00D01C2E" w:rsidRDefault="00D01C2E" w:rsidP="00D01C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timated Population in Need of Short Term Shelter</w:t>
            </w:r>
          </w:p>
        </w:tc>
      </w:tr>
      <w:tr w:rsidR="00C03A88" w:rsidRPr="00D01C2E" w14:paraId="1F7A2CFE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582DDBE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725A84DC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5A7D87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63293B41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3FD3128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338</w:t>
            </w:r>
          </w:p>
        </w:tc>
      </w:tr>
      <w:tr w:rsidR="00C03A88" w:rsidRPr="00D01C2E" w14:paraId="3819418B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2D1CDA5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46F16C83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6DCB1C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4B9E3255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0EFDC272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328</w:t>
            </w:r>
          </w:p>
        </w:tc>
      </w:tr>
      <w:tr w:rsidR="00C03A88" w:rsidRPr="00D01C2E" w14:paraId="75A24DBA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3BF438D4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016" w:type="dxa"/>
            <w:shd w:val="clear" w:color="auto" w:fill="D9E1F2"/>
            <w:noWrap/>
            <w:vAlign w:val="bottom"/>
            <w:hideMark/>
          </w:tcPr>
          <w:p w14:paraId="2334F3DC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17C0667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E0E8232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350" w:type="dxa"/>
            <w:shd w:val="clear" w:color="auto" w:fill="D9E1F2"/>
            <w:noWrap/>
            <w:vAlign w:val="center"/>
            <w:hideMark/>
          </w:tcPr>
          <w:p w14:paraId="1DA59DC5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138</w:t>
            </w:r>
          </w:p>
        </w:tc>
      </w:tr>
      <w:tr w:rsidR="00C03A88" w:rsidRPr="00D01C2E" w14:paraId="233E825C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6E8CDD7E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2D1A0D9B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5B88BD43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27D197E5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EBCFCE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939</w:t>
            </w:r>
          </w:p>
        </w:tc>
      </w:tr>
      <w:tr w:rsidR="00C03A88" w:rsidRPr="00D01C2E" w14:paraId="0AD5BB72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01BBA7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32CE6105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ingo County*`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26CD036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137C87D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B738C2F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798</w:t>
            </w:r>
          </w:p>
        </w:tc>
      </w:tr>
      <w:tr w:rsidR="00C03A88" w:rsidRPr="00D01C2E" w14:paraId="001833D3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4484CC1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35979495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132BF15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17D789CE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2CE5178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749</w:t>
            </w:r>
          </w:p>
        </w:tc>
      </w:tr>
      <w:tr w:rsidR="00C03A88" w:rsidRPr="00D01C2E" w14:paraId="73495BDE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B88E737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E1B005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CE935DE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9C44FD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5B374B1C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597</w:t>
            </w:r>
          </w:p>
        </w:tc>
      </w:tr>
      <w:tr w:rsidR="00C03A88" w:rsidRPr="00D01C2E" w14:paraId="0B5A85AA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605646A9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68E1BAB4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36C46827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27DC7510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F83B8EF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567</w:t>
            </w:r>
          </w:p>
        </w:tc>
      </w:tr>
      <w:tr w:rsidR="00C03A88" w:rsidRPr="00D01C2E" w14:paraId="6766D0F8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2AC68042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1C3331FB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3112107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732D083E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1A238B9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485</w:t>
            </w:r>
          </w:p>
        </w:tc>
      </w:tr>
      <w:tr w:rsidR="00C03A88" w:rsidRPr="00D01C2E" w14:paraId="442CD6F2" w14:textId="77777777" w:rsidTr="0075678B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6E6BAA09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33670359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11F82C5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78CA22F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D9E1F2"/>
            <w:noWrap/>
            <w:vAlign w:val="center"/>
            <w:hideMark/>
          </w:tcPr>
          <w:p w14:paraId="7DABD58F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33</w:t>
            </w:r>
          </w:p>
        </w:tc>
      </w:tr>
      <w:tr w:rsidR="00C03A88" w:rsidRPr="00D01C2E" w14:paraId="389A5D07" w14:textId="77777777" w:rsidTr="0075678B">
        <w:trPr>
          <w:trHeight w:val="216"/>
        </w:trPr>
        <w:tc>
          <w:tcPr>
            <w:tcW w:w="764" w:type="dxa"/>
            <w:shd w:val="clear" w:color="000000" w:fill="D9E1F2"/>
            <w:noWrap/>
            <w:vAlign w:val="bottom"/>
          </w:tcPr>
          <w:p w14:paraId="073ECF7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016" w:type="dxa"/>
            <w:shd w:val="clear" w:color="000000" w:fill="D9E1F2"/>
            <w:noWrap/>
            <w:vAlign w:val="bottom"/>
            <w:hideMark/>
          </w:tcPr>
          <w:p w14:paraId="0FA9E1FF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034FBE5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2545ED1E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000000" w:fill="D9E1F2"/>
            <w:noWrap/>
            <w:vAlign w:val="center"/>
            <w:hideMark/>
          </w:tcPr>
          <w:p w14:paraId="06A665C1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33</w:t>
            </w:r>
          </w:p>
        </w:tc>
      </w:tr>
      <w:tr w:rsidR="00C03A88" w:rsidRPr="00D01C2E" w14:paraId="164730A2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14EFAD10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49CEF84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2417C836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F68823B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2758D745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25</w:t>
            </w:r>
          </w:p>
        </w:tc>
      </w:tr>
      <w:tr w:rsidR="00C03A88" w:rsidRPr="00D01C2E" w14:paraId="147CB9AF" w14:textId="77777777" w:rsidTr="0075678B">
        <w:trPr>
          <w:trHeight w:val="216"/>
        </w:trPr>
        <w:tc>
          <w:tcPr>
            <w:tcW w:w="764" w:type="dxa"/>
            <w:shd w:val="clear" w:color="auto" w:fill="D9E1F2"/>
            <w:noWrap/>
            <w:vAlign w:val="bottom"/>
          </w:tcPr>
          <w:p w14:paraId="44218407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2016" w:type="dxa"/>
            <w:shd w:val="clear" w:color="auto" w:fill="D9E1F2"/>
            <w:noWrap/>
            <w:vAlign w:val="bottom"/>
            <w:hideMark/>
          </w:tcPr>
          <w:p w14:paraId="54D2DDD4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894ED53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990" w:type="dxa"/>
            <w:shd w:val="clear" w:color="auto" w:fill="D9E1F2"/>
            <w:noWrap/>
            <w:vAlign w:val="bottom"/>
            <w:hideMark/>
          </w:tcPr>
          <w:p w14:paraId="446164CA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350" w:type="dxa"/>
            <w:shd w:val="clear" w:color="auto" w:fill="D9E1F2"/>
            <w:noWrap/>
            <w:vAlign w:val="center"/>
            <w:hideMark/>
          </w:tcPr>
          <w:p w14:paraId="676478D7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20</w:t>
            </w:r>
          </w:p>
        </w:tc>
      </w:tr>
      <w:tr w:rsidR="00C03A88" w:rsidRPr="00D01C2E" w14:paraId="6C60B518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0FEC1F6E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707E82EB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07167E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9AC16E8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39F7A423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14</w:t>
            </w:r>
          </w:p>
        </w:tc>
      </w:tr>
      <w:tr w:rsidR="00C03A88" w:rsidRPr="00D01C2E" w14:paraId="4707A781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55104683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6C6E05E6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53E5417D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1D0E38D8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5A7878B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10</w:t>
            </w:r>
          </w:p>
        </w:tc>
      </w:tr>
      <w:tr w:rsidR="00C03A88" w:rsidRPr="00D01C2E" w14:paraId="46903CD4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0BB1C8B2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3E6D1D6B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7B0E7A05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756BFE16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AFF7DF7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95</w:t>
            </w:r>
          </w:p>
        </w:tc>
      </w:tr>
      <w:tr w:rsidR="00C03A88" w:rsidRPr="00D01C2E" w14:paraId="4A90F86C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267A7186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4261F9B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3B5F21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SUMMERS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6154BED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6A0E885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84</w:t>
            </w:r>
          </w:p>
        </w:tc>
      </w:tr>
      <w:tr w:rsidR="00C03A88" w:rsidRPr="00D01C2E" w14:paraId="55BA5B3D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36973561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61E7A486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0E9FA42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1D699FEC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7828F134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56</w:t>
            </w:r>
          </w:p>
        </w:tc>
      </w:tr>
      <w:tr w:rsidR="00C03A88" w:rsidRPr="00D01C2E" w14:paraId="5296B858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694B1D08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01A5AF00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C37467A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7F9787FD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73490020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44</w:t>
            </w:r>
          </w:p>
        </w:tc>
      </w:tr>
      <w:tr w:rsidR="00C03A88" w:rsidRPr="00D01C2E" w14:paraId="6538EB1A" w14:textId="77777777" w:rsidTr="0075678B">
        <w:trPr>
          <w:trHeight w:val="216"/>
        </w:trPr>
        <w:tc>
          <w:tcPr>
            <w:tcW w:w="764" w:type="dxa"/>
            <w:shd w:val="clear" w:color="000000" w:fill="FFF2CC"/>
            <w:noWrap/>
            <w:vAlign w:val="bottom"/>
          </w:tcPr>
          <w:p w14:paraId="7B2AF762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F0843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2016" w:type="dxa"/>
            <w:shd w:val="clear" w:color="000000" w:fill="FFF2CC"/>
            <w:noWrap/>
            <w:vAlign w:val="bottom"/>
            <w:hideMark/>
          </w:tcPr>
          <w:p w14:paraId="3A616EA0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1800" w:type="dxa"/>
            <w:shd w:val="clear" w:color="000000" w:fill="FFF2CC"/>
            <w:noWrap/>
            <w:vAlign w:val="bottom"/>
            <w:hideMark/>
          </w:tcPr>
          <w:p w14:paraId="46DDCC10" w14:textId="77777777" w:rsidR="00C03A88" w:rsidRPr="00D01C2E" w:rsidRDefault="00C03A88" w:rsidP="009655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45EA56C8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000000" w:fill="FFF2CC"/>
            <w:noWrap/>
            <w:vAlign w:val="center"/>
            <w:hideMark/>
          </w:tcPr>
          <w:p w14:paraId="4A100FBF" w14:textId="77777777" w:rsidR="00C03A88" w:rsidRPr="00D01C2E" w:rsidRDefault="00C03A88" w:rsidP="009655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01C2E">
              <w:rPr>
                <w:rFonts w:ascii="Calibri" w:eastAsia="Times New Roman" w:hAnsi="Calibri" w:cs="Calibri"/>
                <w:sz w:val="18"/>
                <w:szCs w:val="18"/>
              </w:rPr>
              <w:t>242</w:t>
            </w:r>
          </w:p>
        </w:tc>
      </w:tr>
    </w:tbl>
    <w:p w14:paraId="10014EF9" w14:textId="77777777" w:rsidR="00BA03C3" w:rsidRPr="00D24D70" w:rsidRDefault="00BA03C3" w:rsidP="00BA03C3">
      <w:r w:rsidRPr="005A26B3">
        <w:rPr>
          <w:sz w:val="16"/>
          <w:szCs w:val="16"/>
        </w:rPr>
        <w:t>** Split Community</w:t>
      </w:r>
    </w:p>
    <w:p w14:paraId="1E9611B2" w14:textId="18A04212" w:rsidR="00B7554B" w:rsidRDefault="00B7554B" w:rsidP="00A47335">
      <w:pPr>
        <w:rPr>
          <w:i/>
          <w:iCs/>
        </w:rPr>
      </w:pPr>
    </w:p>
    <w:p w14:paraId="2A17DE21" w14:textId="77777777" w:rsidR="00A74996" w:rsidRPr="00BE5D9D" w:rsidRDefault="00A74996" w:rsidP="00BE5D9D"/>
    <w:sectPr w:rsidR="00A74996" w:rsidRPr="00BE5D9D" w:rsidSect="00E40A5D">
      <w:footerReference w:type="default" r:id="rId6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F7DD0" w14:textId="77777777" w:rsidR="00CB0127" w:rsidRDefault="00CB0127" w:rsidP="00FD56C6">
      <w:pPr>
        <w:spacing w:after="0" w:line="240" w:lineRule="auto"/>
      </w:pPr>
      <w:r>
        <w:separator/>
      </w:r>
    </w:p>
  </w:endnote>
  <w:endnote w:type="continuationSeparator" w:id="0">
    <w:p w14:paraId="5095DDE8" w14:textId="77777777" w:rsidR="00CB0127" w:rsidRDefault="00CB0127" w:rsidP="00FD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24896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8D82B" w14:textId="653280F5" w:rsidR="00CB0127" w:rsidRPr="00FD56C6" w:rsidRDefault="00CB0127">
        <w:pPr>
          <w:pStyle w:val="Footer"/>
          <w:jc w:val="right"/>
          <w:rPr>
            <w:sz w:val="18"/>
            <w:szCs w:val="18"/>
          </w:rPr>
        </w:pPr>
        <w:r w:rsidRPr="00FD56C6">
          <w:rPr>
            <w:sz w:val="18"/>
            <w:szCs w:val="18"/>
          </w:rPr>
          <w:fldChar w:fldCharType="begin"/>
        </w:r>
        <w:r w:rsidRPr="00FD56C6">
          <w:rPr>
            <w:sz w:val="18"/>
            <w:szCs w:val="18"/>
          </w:rPr>
          <w:instrText xml:space="preserve"> PAGE   \* MERGEFORMAT </w:instrText>
        </w:r>
        <w:r w:rsidRPr="00FD56C6">
          <w:rPr>
            <w:sz w:val="18"/>
            <w:szCs w:val="18"/>
          </w:rPr>
          <w:fldChar w:fldCharType="separate"/>
        </w:r>
        <w:r w:rsidR="00C81316">
          <w:rPr>
            <w:noProof/>
            <w:sz w:val="18"/>
            <w:szCs w:val="18"/>
          </w:rPr>
          <w:t>5</w:t>
        </w:r>
        <w:r w:rsidRPr="00FD56C6">
          <w:rPr>
            <w:noProof/>
            <w:sz w:val="18"/>
            <w:szCs w:val="18"/>
          </w:rPr>
          <w:fldChar w:fldCharType="end"/>
        </w:r>
      </w:p>
    </w:sdtContent>
  </w:sdt>
  <w:p w14:paraId="3544D4B9" w14:textId="77777777" w:rsidR="00CB0127" w:rsidRPr="00FD56C6" w:rsidRDefault="00CB0127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8E895" w14:textId="77777777" w:rsidR="00CB0127" w:rsidRDefault="00CB0127" w:rsidP="00FD56C6">
      <w:pPr>
        <w:spacing w:after="0" w:line="240" w:lineRule="auto"/>
      </w:pPr>
      <w:r>
        <w:separator/>
      </w:r>
    </w:p>
  </w:footnote>
  <w:footnote w:type="continuationSeparator" w:id="0">
    <w:p w14:paraId="550DB786" w14:textId="77777777" w:rsidR="00CB0127" w:rsidRDefault="00CB0127" w:rsidP="00FD56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bcwMzY0tjA3M7RQ0lEKTi0uzszPAykwrQUAi9EDoCwAAAA="/>
  </w:docVars>
  <w:rsids>
    <w:rsidRoot w:val="005B7AA1"/>
    <w:rsid w:val="00010231"/>
    <w:rsid w:val="0001150B"/>
    <w:rsid w:val="0001412D"/>
    <w:rsid w:val="00014BA3"/>
    <w:rsid w:val="0004217D"/>
    <w:rsid w:val="00042FB9"/>
    <w:rsid w:val="00056D1D"/>
    <w:rsid w:val="00060E12"/>
    <w:rsid w:val="0008448A"/>
    <w:rsid w:val="00090D50"/>
    <w:rsid w:val="000B022C"/>
    <w:rsid w:val="000B18F0"/>
    <w:rsid w:val="000B37B5"/>
    <w:rsid w:val="000D492F"/>
    <w:rsid w:val="000E5977"/>
    <w:rsid w:val="000E7848"/>
    <w:rsid w:val="000F0843"/>
    <w:rsid w:val="00106546"/>
    <w:rsid w:val="00110539"/>
    <w:rsid w:val="00130435"/>
    <w:rsid w:val="00147062"/>
    <w:rsid w:val="001502F9"/>
    <w:rsid w:val="001A331F"/>
    <w:rsid w:val="001B2068"/>
    <w:rsid w:val="001C70D3"/>
    <w:rsid w:val="001D3D90"/>
    <w:rsid w:val="001D57DF"/>
    <w:rsid w:val="001E1181"/>
    <w:rsid w:val="001F28E9"/>
    <w:rsid w:val="00201090"/>
    <w:rsid w:val="002046CA"/>
    <w:rsid w:val="002211AD"/>
    <w:rsid w:val="002727E3"/>
    <w:rsid w:val="00285A72"/>
    <w:rsid w:val="00293AAC"/>
    <w:rsid w:val="00294600"/>
    <w:rsid w:val="002B3F43"/>
    <w:rsid w:val="002C23DF"/>
    <w:rsid w:val="002D76D8"/>
    <w:rsid w:val="002E3415"/>
    <w:rsid w:val="002F4222"/>
    <w:rsid w:val="00334DB4"/>
    <w:rsid w:val="00335396"/>
    <w:rsid w:val="00340EA6"/>
    <w:rsid w:val="0037364F"/>
    <w:rsid w:val="0038214F"/>
    <w:rsid w:val="003941A7"/>
    <w:rsid w:val="003A35F2"/>
    <w:rsid w:val="003B2C2D"/>
    <w:rsid w:val="003B60ED"/>
    <w:rsid w:val="003B6E16"/>
    <w:rsid w:val="003C2A06"/>
    <w:rsid w:val="003D2DB8"/>
    <w:rsid w:val="003D7CAF"/>
    <w:rsid w:val="003F34F8"/>
    <w:rsid w:val="003F4600"/>
    <w:rsid w:val="004007D3"/>
    <w:rsid w:val="00453634"/>
    <w:rsid w:val="004826D6"/>
    <w:rsid w:val="004A6F3D"/>
    <w:rsid w:val="004E0AAB"/>
    <w:rsid w:val="004E6879"/>
    <w:rsid w:val="004F4415"/>
    <w:rsid w:val="0054365B"/>
    <w:rsid w:val="005447DE"/>
    <w:rsid w:val="00544B74"/>
    <w:rsid w:val="00587A72"/>
    <w:rsid w:val="00592BF2"/>
    <w:rsid w:val="005A33EB"/>
    <w:rsid w:val="005A6345"/>
    <w:rsid w:val="005B1FC1"/>
    <w:rsid w:val="005B7AA1"/>
    <w:rsid w:val="005C0437"/>
    <w:rsid w:val="005C201F"/>
    <w:rsid w:val="005C32F6"/>
    <w:rsid w:val="005D1733"/>
    <w:rsid w:val="005D697F"/>
    <w:rsid w:val="005E11D0"/>
    <w:rsid w:val="00634029"/>
    <w:rsid w:val="00653F4C"/>
    <w:rsid w:val="006A646A"/>
    <w:rsid w:val="006E7880"/>
    <w:rsid w:val="006F2D38"/>
    <w:rsid w:val="00721D76"/>
    <w:rsid w:val="007257C9"/>
    <w:rsid w:val="00733D86"/>
    <w:rsid w:val="0074582A"/>
    <w:rsid w:val="0075678B"/>
    <w:rsid w:val="00787A99"/>
    <w:rsid w:val="00793299"/>
    <w:rsid w:val="007970E6"/>
    <w:rsid w:val="007A502A"/>
    <w:rsid w:val="007B0BEF"/>
    <w:rsid w:val="007D69B9"/>
    <w:rsid w:val="008132D3"/>
    <w:rsid w:val="00846828"/>
    <w:rsid w:val="00851BA5"/>
    <w:rsid w:val="00854639"/>
    <w:rsid w:val="00854A6D"/>
    <w:rsid w:val="008678CD"/>
    <w:rsid w:val="00873D1F"/>
    <w:rsid w:val="00881668"/>
    <w:rsid w:val="00886507"/>
    <w:rsid w:val="0089069A"/>
    <w:rsid w:val="008D5EA0"/>
    <w:rsid w:val="008E54D6"/>
    <w:rsid w:val="00917AD9"/>
    <w:rsid w:val="00924512"/>
    <w:rsid w:val="00924844"/>
    <w:rsid w:val="00931408"/>
    <w:rsid w:val="0094242B"/>
    <w:rsid w:val="009435EE"/>
    <w:rsid w:val="00943BBE"/>
    <w:rsid w:val="00960126"/>
    <w:rsid w:val="00961B69"/>
    <w:rsid w:val="0096375B"/>
    <w:rsid w:val="009655B8"/>
    <w:rsid w:val="009E108B"/>
    <w:rsid w:val="009E212F"/>
    <w:rsid w:val="009F0A01"/>
    <w:rsid w:val="009F5340"/>
    <w:rsid w:val="00A05291"/>
    <w:rsid w:val="00A24ADE"/>
    <w:rsid w:val="00A27BD3"/>
    <w:rsid w:val="00A47335"/>
    <w:rsid w:val="00A578EE"/>
    <w:rsid w:val="00A74996"/>
    <w:rsid w:val="00AA66A9"/>
    <w:rsid w:val="00AC0132"/>
    <w:rsid w:val="00AD0753"/>
    <w:rsid w:val="00AD0AC7"/>
    <w:rsid w:val="00AE76CC"/>
    <w:rsid w:val="00B173CB"/>
    <w:rsid w:val="00B21F7F"/>
    <w:rsid w:val="00B3147E"/>
    <w:rsid w:val="00B32820"/>
    <w:rsid w:val="00B36F41"/>
    <w:rsid w:val="00B373C8"/>
    <w:rsid w:val="00B7554B"/>
    <w:rsid w:val="00BA03C3"/>
    <w:rsid w:val="00BA4D95"/>
    <w:rsid w:val="00BA69E0"/>
    <w:rsid w:val="00BD6045"/>
    <w:rsid w:val="00BE5D9D"/>
    <w:rsid w:val="00BF1579"/>
    <w:rsid w:val="00C03A88"/>
    <w:rsid w:val="00C040DD"/>
    <w:rsid w:val="00C32A8E"/>
    <w:rsid w:val="00C3310F"/>
    <w:rsid w:val="00C5284F"/>
    <w:rsid w:val="00C61D28"/>
    <w:rsid w:val="00C71C53"/>
    <w:rsid w:val="00C76147"/>
    <w:rsid w:val="00C77365"/>
    <w:rsid w:val="00C81316"/>
    <w:rsid w:val="00C866ED"/>
    <w:rsid w:val="00C93901"/>
    <w:rsid w:val="00C93A39"/>
    <w:rsid w:val="00CA392C"/>
    <w:rsid w:val="00CB0127"/>
    <w:rsid w:val="00CB5667"/>
    <w:rsid w:val="00CC28A2"/>
    <w:rsid w:val="00D01C2E"/>
    <w:rsid w:val="00D24D70"/>
    <w:rsid w:val="00D53C6B"/>
    <w:rsid w:val="00D771AF"/>
    <w:rsid w:val="00D909AF"/>
    <w:rsid w:val="00DA0A6D"/>
    <w:rsid w:val="00DB403B"/>
    <w:rsid w:val="00DB7832"/>
    <w:rsid w:val="00DE44AF"/>
    <w:rsid w:val="00DE5955"/>
    <w:rsid w:val="00DF1C82"/>
    <w:rsid w:val="00DF40FD"/>
    <w:rsid w:val="00DF5D81"/>
    <w:rsid w:val="00E00B67"/>
    <w:rsid w:val="00E03573"/>
    <w:rsid w:val="00E1619D"/>
    <w:rsid w:val="00E27AB5"/>
    <w:rsid w:val="00E37AE9"/>
    <w:rsid w:val="00E40A5D"/>
    <w:rsid w:val="00E416A8"/>
    <w:rsid w:val="00E4252A"/>
    <w:rsid w:val="00E42F71"/>
    <w:rsid w:val="00E6511B"/>
    <w:rsid w:val="00E743F8"/>
    <w:rsid w:val="00EA4DD1"/>
    <w:rsid w:val="00EB16F7"/>
    <w:rsid w:val="00EB3401"/>
    <w:rsid w:val="00EC0F69"/>
    <w:rsid w:val="00EC21AF"/>
    <w:rsid w:val="00EE05F8"/>
    <w:rsid w:val="00EF03FF"/>
    <w:rsid w:val="00F01BC2"/>
    <w:rsid w:val="00F17C7B"/>
    <w:rsid w:val="00F4258D"/>
    <w:rsid w:val="00F616F2"/>
    <w:rsid w:val="00F935DD"/>
    <w:rsid w:val="00F93D6C"/>
    <w:rsid w:val="00FA46C0"/>
    <w:rsid w:val="00FD56C6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6C6"/>
  </w:style>
  <w:style w:type="paragraph" w:styleId="Footer">
    <w:name w:val="footer"/>
    <w:basedOn w:val="Normal"/>
    <w:link w:val="Foot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5</Pages>
  <Words>888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Behrang Bidadian</cp:lastModifiedBy>
  <cp:revision>204</cp:revision>
  <dcterms:created xsi:type="dcterms:W3CDTF">2022-04-12T15:43:00Z</dcterms:created>
  <dcterms:modified xsi:type="dcterms:W3CDTF">2022-04-14T16:54:00Z</dcterms:modified>
</cp:coreProperties>
</file>